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34A02083" w:rsidR="003F493D" w:rsidRPr="00226721" w:rsidRDefault="003F493D" w:rsidP="003620A9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20A9">
        <w:rPr>
          <w:rFonts w:asciiTheme="minorHAnsi" w:hAnsiTheme="minorHAnsi"/>
          <w:b/>
          <w:sz w:val="32"/>
          <w:szCs w:val="32"/>
        </w:rPr>
        <w:t xml:space="preserve">                                </w:t>
      </w:r>
      <w:r w:rsidR="00EC2B62" w:rsidRPr="00226721">
        <w:rPr>
          <w:rFonts w:asciiTheme="minorHAnsi" w:hAnsiTheme="minorHAnsi"/>
          <w:b/>
          <w:sz w:val="32"/>
          <w:szCs w:val="32"/>
        </w:rPr>
        <w:t>WESTMINSTER</w:t>
      </w:r>
      <w:r w:rsidR="00EC2B62">
        <w:rPr>
          <w:rFonts w:asciiTheme="minorHAnsi" w:hAnsiTheme="minorHAnsi"/>
          <w:b/>
          <w:sz w:val="32"/>
          <w:szCs w:val="32"/>
        </w:rPr>
        <w:t xml:space="preserve"> </w:t>
      </w:r>
      <w:r w:rsidRPr="00226721">
        <w:rPr>
          <w:rFonts w:asciiTheme="minorHAnsi" w:hAnsiTheme="minorHAnsi"/>
          <w:b/>
          <w:sz w:val="32"/>
          <w:szCs w:val="32"/>
        </w:rPr>
        <w:t>SCHOOL, DUBAI</w:t>
      </w:r>
    </w:p>
    <w:p w14:paraId="6F3527B8" w14:textId="4E715778" w:rsidR="00785B23" w:rsidRPr="00BF5664" w:rsidRDefault="00304BA4" w:rsidP="003620A9">
      <w:pPr>
        <w:jc w:val="center"/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8220DE">
        <w:rPr>
          <w:rFonts w:asciiTheme="minorHAnsi" w:hAnsiTheme="minorHAnsi"/>
          <w:b/>
          <w:sz w:val="28"/>
          <w:szCs w:val="28"/>
        </w:rPr>
        <w:t xml:space="preserve">DEPARTMENT </w:t>
      </w:r>
      <w:r w:rsidR="00EC2B62" w:rsidRPr="008220DE">
        <w:rPr>
          <w:rFonts w:asciiTheme="minorHAnsi" w:hAnsiTheme="minorHAnsi"/>
          <w:b/>
          <w:sz w:val="28"/>
          <w:szCs w:val="28"/>
        </w:rPr>
        <w:t>–</w:t>
      </w:r>
      <w:r w:rsidR="00AF695B" w:rsidRPr="008220DE">
        <w:rPr>
          <w:rFonts w:asciiTheme="minorHAnsi" w:hAnsiTheme="minorHAnsi"/>
          <w:b/>
          <w:sz w:val="28"/>
          <w:szCs w:val="28"/>
        </w:rPr>
        <w:t xml:space="preserve"> </w:t>
      </w:r>
      <w:r w:rsidR="00B77757" w:rsidRPr="008220DE">
        <w:rPr>
          <w:rFonts w:asciiTheme="minorHAnsi" w:hAnsiTheme="minorHAnsi"/>
          <w:b/>
          <w:sz w:val="28"/>
          <w:szCs w:val="28"/>
        </w:rPr>
        <w:t>PHYSICAL</w:t>
      </w:r>
      <w:r w:rsidR="00EC2B62" w:rsidRPr="008220DE">
        <w:rPr>
          <w:rFonts w:asciiTheme="minorHAnsi" w:hAnsiTheme="minorHAnsi"/>
          <w:b/>
          <w:sz w:val="28"/>
          <w:szCs w:val="28"/>
        </w:rPr>
        <w:t xml:space="preserve"> EDUCATION.</w:t>
      </w:r>
    </w:p>
    <w:p w14:paraId="6541B6B3" w14:textId="29B3BC01" w:rsidR="007B2005" w:rsidRPr="00BF5664" w:rsidRDefault="00304BA4" w:rsidP="003620A9">
      <w:pPr>
        <w:jc w:val="center"/>
        <w:rPr>
          <w:rFonts w:asciiTheme="minorHAnsi" w:hAnsiTheme="minorHAnsi"/>
          <w:b/>
          <w:sz w:val="28"/>
          <w:szCs w:val="28"/>
        </w:rPr>
      </w:pPr>
      <w:r w:rsidRPr="00BF5664">
        <w:rPr>
          <w:rFonts w:asciiTheme="minorHAnsi" w:hAnsiTheme="minorHAnsi"/>
          <w:b/>
          <w:sz w:val="28"/>
          <w:szCs w:val="28"/>
        </w:rPr>
        <w:t>SYLLABUS BREAK-U</w:t>
      </w:r>
      <w:r w:rsidR="006A408C" w:rsidRPr="00BF5664">
        <w:rPr>
          <w:rFonts w:asciiTheme="minorHAnsi" w:hAnsiTheme="minorHAnsi"/>
          <w:b/>
          <w:sz w:val="28"/>
          <w:szCs w:val="28"/>
        </w:rPr>
        <w:t>P</w:t>
      </w:r>
      <w:r w:rsidR="00823C89" w:rsidRPr="00BF5664">
        <w:rPr>
          <w:rFonts w:asciiTheme="minorHAnsi" w:hAnsiTheme="minorHAnsi"/>
          <w:b/>
          <w:sz w:val="28"/>
          <w:szCs w:val="28"/>
        </w:rPr>
        <w:t xml:space="preserve"> </w:t>
      </w:r>
      <w:r w:rsidR="00CE71FF" w:rsidRPr="00BF5664">
        <w:rPr>
          <w:rFonts w:asciiTheme="minorHAnsi" w:hAnsiTheme="minorHAnsi"/>
          <w:b/>
          <w:sz w:val="28"/>
          <w:szCs w:val="28"/>
        </w:rPr>
        <w:t xml:space="preserve">– </w:t>
      </w:r>
      <w:r w:rsidR="00BE4BD3" w:rsidRPr="00BF5664">
        <w:rPr>
          <w:rFonts w:asciiTheme="minorHAnsi" w:hAnsiTheme="minorHAnsi"/>
          <w:b/>
          <w:sz w:val="28"/>
          <w:szCs w:val="28"/>
        </w:rPr>
        <w:t>Yr. 7</w:t>
      </w:r>
    </w:p>
    <w:p w14:paraId="2FC3F6E2" w14:textId="64358A61" w:rsidR="006A408C" w:rsidRPr="00BF5664" w:rsidRDefault="003620A9" w:rsidP="00BE19E6">
      <w:pPr>
        <w:ind w:right="639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F5664">
        <w:rPr>
          <w:rFonts w:asciiTheme="minorHAnsi" w:hAnsiTheme="minorHAnsi" w:cstheme="minorHAnsi"/>
          <w:b/>
          <w:sz w:val="28"/>
          <w:szCs w:val="28"/>
        </w:rPr>
        <w:t xml:space="preserve">             </w:t>
      </w:r>
      <w:r w:rsidR="009C4363" w:rsidRPr="00BF5664">
        <w:rPr>
          <w:rFonts w:asciiTheme="minorHAnsi" w:hAnsiTheme="minorHAnsi" w:cstheme="minorHAnsi"/>
          <w:b/>
          <w:sz w:val="28"/>
          <w:szCs w:val="28"/>
        </w:rPr>
        <w:t xml:space="preserve">YEAR: </w:t>
      </w:r>
      <w:r w:rsidR="00A80B04" w:rsidRPr="00BF5664">
        <w:rPr>
          <w:rFonts w:asciiTheme="minorHAnsi" w:hAnsiTheme="minorHAnsi" w:cstheme="minorHAnsi"/>
          <w:b/>
          <w:sz w:val="28"/>
          <w:szCs w:val="28"/>
        </w:rPr>
        <w:t>2026-27</w:t>
      </w:r>
    </w:p>
    <w:p w14:paraId="1FB1288A" w14:textId="76CD8428" w:rsidR="005F2499" w:rsidRPr="00BF5664" w:rsidRDefault="003620A9" w:rsidP="003620A9">
      <w:pPr>
        <w:ind w:right="639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F5664">
        <w:rPr>
          <w:rFonts w:asciiTheme="minorHAnsi" w:hAnsiTheme="minorHAnsi" w:cstheme="minorHAnsi"/>
          <w:b/>
          <w:sz w:val="28"/>
          <w:szCs w:val="28"/>
        </w:rPr>
        <w:t xml:space="preserve">                    </w:t>
      </w:r>
      <w:r w:rsidR="0009599A" w:rsidRPr="00BF5664">
        <w:rPr>
          <w:rFonts w:asciiTheme="minorHAnsi" w:hAnsiTheme="minorHAnsi" w:cstheme="minorHAnsi"/>
          <w:b/>
          <w:sz w:val="28"/>
          <w:szCs w:val="28"/>
        </w:rPr>
        <w:t xml:space="preserve">  </w:t>
      </w:r>
      <w:r w:rsidR="00AA0F7F" w:rsidRPr="00BF5664">
        <w:rPr>
          <w:rFonts w:asciiTheme="minorHAnsi" w:hAnsiTheme="minorHAnsi" w:cstheme="minorHAnsi"/>
          <w:b/>
          <w:sz w:val="28"/>
          <w:szCs w:val="28"/>
        </w:rPr>
        <w:t>SEPT 202</w:t>
      </w:r>
      <w:r w:rsidR="00A80B04" w:rsidRPr="00BF5664">
        <w:rPr>
          <w:rFonts w:asciiTheme="minorHAnsi" w:hAnsiTheme="minorHAnsi" w:cstheme="minorHAnsi"/>
          <w:b/>
          <w:sz w:val="28"/>
          <w:szCs w:val="28"/>
        </w:rPr>
        <w:t>6</w:t>
      </w:r>
      <w:r w:rsidR="00AA0F7F" w:rsidRPr="00BF5664">
        <w:rPr>
          <w:rFonts w:asciiTheme="minorHAnsi" w:hAnsiTheme="minorHAnsi" w:cstheme="minorHAnsi"/>
          <w:b/>
          <w:sz w:val="28"/>
          <w:szCs w:val="28"/>
        </w:rPr>
        <w:t xml:space="preserve"> – JUNE 202</w:t>
      </w:r>
      <w:r w:rsidR="00A80B04" w:rsidRPr="00BF5664">
        <w:rPr>
          <w:rFonts w:asciiTheme="minorHAnsi" w:hAnsiTheme="minorHAnsi" w:cstheme="minorHAnsi"/>
          <w:b/>
          <w:sz w:val="28"/>
          <w:szCs w:val="28"/>
        </w:rPr>
        <w:t>7</w:t>
      </w: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15"/>
        <w:gridCol w:w="1710"/>
        <w:gridCol w:w="2188"/>
        <w:gridCol w:w="3842"/>
        <w:gridCol w:w="2070"/>
      </w:tblGrid>
      <w:tr w:rsidR="00CD73AF" w:rsidRPr="00B52C9E" w14:paraId="76FBF253" w14:textId="77777777" w:rsidTr="4C62BCE6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4799C586" w14:textId="5655529B" w:rsidR="00AF695B" w:rsidRPr="00B3762E" w:rsidRDefault="00CD73AF" w:rsidP="00B3762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4C62BCE6">
        <w:trPr>
          <w:trHeight w:val="142"/>
          <w:jc w:val="center"/>
        </w:trPr>
        <w:tc>
          <w:tcPr>
            <w:tcW w:w="161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71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03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070" w:type="dxa"/>
            <w:vAlign w:val="center"/>
          </w:tcPr>
          <w:p w14:paraId="1637AB31" w14:textId="1D4BF78C" w:rsidR="00711B5A" w:rsidRPr="00B52C9E" w:rsidRDefault="00597516" w:rsidP="00B376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AD70B7" w:rsidRPr="00B52C9E" w14:paraId="6EAF195A" w14:textId="77777777" w:rsidTr="4C62BCE6">
        <w:trPr>
          <w:trHeight w:val="633"/>
          <w:jc w:val="center"/>
        </w:trPr>
        <w:tc>
          <w:tcPr>
            <w:tcW w:w="1615" w:type="dxa"/>
            <w:vMerge w:val="restart"/>
            <w:vAlign w:val="center"/>
          </w:tcPr>
          <w:p w14:paraId="64C03356" w14:textId="77777777" w:rsidR="00AD70B7" w:rsidRPr="00B52C9E" w:rsidRDefault="00AD70B7" w:rsidP="00AD70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AD70B7" w:rsidRPr="00B52C9E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AD70B7" w:rsidRPr="00CD278C" w:rsidRDefault="00AD70B7" w:rsidP="00AD70B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D70B7" w:rsidRPr="00CD278C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D70B7" w:rsidRPr="00B52C9E" w:rsidRDefault="00AD70B7" w:rsidP="00AD70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710" w:type="dxa"/>
            <w:vAlign w:val="center"/>
          </w:tcPr>
          <w:p w14:paraId="0650AF73" w14:textId="1D54C96E" w:rsidR="00AD70B7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7FD34EDF" w14:textId="76895497" w:rsidR="00AD70B7" w:rsidRDefault="6282DDCA" w:rsidP="4C62BCE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Healthy </w:t>
            </w:r>
            <w:r w:rsidR="004A27C0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Lifestyle </w:t>
            </w:r>
            <w:r w:rsidR="004A27C0" w:rsidRPr="4C62BCE6">
              <w:rPr>
                <w:rFonts w:asciiTheme="minorHAnsi" w:hAnsiTheme="minorHAnsi" w:cstheme="minorBidi"/>
                <w:sz w:val="22"/>
                <w:szCs w:val="22"/>
              </w:rPr>
              <w:t>–</w:t>
            </w:r>
            <w:r w:rsidR="2E97A08F" w:rsidRPr="4C62BCE6">
              <w:rPr>
                <w:rFonts w:asciiTheme="minorHAnsi" w:hAnsiTheme="minorHAnsi" w:cstheme="minorBidi"/>
                <w:sz w:val="22"/>
                <w:szCs w:val="22"/>
              </w:rPr>
              <w:t xml:space="preserve"> BMI</w:t>
            </w:r>
            <w:r w:rsidR="2E97A08F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Introduction</w:t>
            </w:r>
            <w:r w:rsidR="00AD70B7">
              <w:br/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• BMI </w:t>
            </w:r>
            <w:r w:rsidR="776245F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U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nderstanding</w:t>
            </w:r>
            <w:r w:rsidR="7BF38C30" w:rsidRPr="4C62BCE6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AD70B7">
              <w:br/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• </w:t>
            </w:r>
            <w:r w:rsidR="41A9570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Student Wellbeing.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="00AD70B7">
              <w:br/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• </w:t>
            </w:r>
            <w:r w:rsidR="41A9570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Awareness of </w:t>
            </w:r>
            <w:r w:rsidR="0A92CE2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a Healthy</w:t>
            </w:r>
            <w:r w:rsidR="41A9570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Body.</w:t>
            </w:r>
          </w:p>
          <w:p w14:paraId="711033C7" w14:textId="283FBC68" w:rsidR="00FC184B" w:rsidRPr="00B52C9E" w:rsidRDefault="776245F1" w:rsidP="4C62BCE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sz w:val="22"/>
                <w:szCs w:val="22"/>
              </w:rPr>
              <w:t xml:space="preserve">Students learn how to calculate their BMI </w:t>
            </w:r>
            <w:r w:rsidR="12D35BFA" w:rsidRPr="4C62BCE6">
              <w:rPr>
                <w:rFonts w:asciiTheme="minorHAnsi" w:hAnsiTheme="minorHAnsi" w:cstheme="minorBidi"/>
                <w:sz w:val="22"/>
                <w:szCs w:val="22"/>
              </w:rPr>
              <w:t>and work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 xml:space="preserve"> on it.</w:t>
            </w:r>
          </w:p>
        </w:tc>
        <w:tc>
          <w:tcPr>
            <w:tcW w:w="2070" w:type="dxa"/>
          </w:tcPr>
          <w:p w14:paraId="266E4FD5" w14:textId="798F9181" w:rsidR="00AD70B7" w:rsidRDefault="00AD70B7" w:rsidP="00AD70B7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AD70B7" w:rsidRDefault="00AD70B7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AD70B7" w:rsidRPr="00523A5F" w:rsidRDefault="00AD70B7" w:rsidP="00AD70B7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AD70B7" w:rsidRPr="00B52C9E" w14:paraId="5EF6508F" w14:textId="77777777" w:rsidTr="4C62BCE6">
        <w:trPr>
          <w:trHeight w:val="624"/>
          <w:jc w:val="center"/>
        </w:trPr>
        <w:tc>
          <w:tcPr>
            <w:tcW w:w="1615" w:type="dxa"/>
            <w:vMerge/>
            <w:vAlign w:val="center"/>
          </w:tcPr>
          <w:p w14:paraId="4E6C76EC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5661DFB1" w14:textId="26F64EA6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2F613E69" w14:textId="77777777" w:rsidR="0060226B" w:rsidRDefault="00AD70B7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 xml:space="preserve">Healthy Lifestyle – BMI &amp; </w:t>
            </w:r>
            <w:r w:rsidR="005A3CC5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A3CC5" w:rsidRPr="000B63CC">
              <w:rPr>
                <w:rFonts w:asciiTheme="minorHAnsi" w:hAnsiTheme="minorHAnsi" w:cstheme="minorHAnsi"/>
                <w:sz w:val="22"/>
                <w:szCs w:val="22"/>
              </w:rPr>
              <w:t>alcul</w:t>
            </w:r>
            <w:r w:rsidR="005A3CC5">
              <w:rPr>
                <w:rFonts w:asciiTheme="minorHAnsi" w:hAnsiTheme="minorHAnsi" w:cstheme="minorHAnsi"/>
                <w:sz w:val="22"/>
                <w:szCs w:val="22"/>
              </w:rPr>
              <w:t>ation.</w:t>
            </w:r>
          </w:p>
          <w:p w14:paraId="20E7FE65" w14:textId="06E51FC2" w:rsidR="00AD70B7" w:rsidRDefault="0060226B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• Dos and Don’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AD70B7"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Healthy habits</w:t>
            </w:r>
            <w:r w:rsidR="008C78D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347E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D70B7"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• </w:t>
            </w:r>
            <w:r w:rsidR="008C78D3"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wareness </w:t>
            </w:r>
            <w:r w:rsidR="008C78D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f </w:t>
            </w:r>
            <w:r w:rsidR="00AD70B7" w:rsidRPr="00FA6F26">
              <w:rPr>
                <w:rFonts w:asciiTheme="minorHAnsi" w:hAnsiTheme="minorHAnsi" w:cstheme="minorHAnsi"/>
                <w:sz w:val="22"/>
                <w:szCs w:val="22"/>
              </w:rPr>
              <w:t>Hygiene</w:t>
            </w:r>
            <w:r w:rsidR="008C78D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68868D6" w14:textId="091D0FAA" w:rsidR="00AC437B" w:rsidRPr="00B52C9E" w:rsidRDefault="4AF06CB9" w:rsidP="4C62BCE6">
            <w:pPr>
              <w:shd w:val="clear" w:color="auto" w:fill="FFFFFF" w:themeFill="background1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sz w:val="22"/>
                <w:szCs w:val="22"/>
              </w:rPr>
              <w:t xml:space="preserve">Students learn how to calculate their BMI </w:t>
            </w:r>
            <w:r w:rsidR="45C24DAA" w:rsidRPr="4C62BCE6">
              <w:rPr>
                <w:rFonts w:asciiTheme="minorHAnsi" w:hAnsiTheme="minorHAnsi" w:cstheme="minorBidi"/>
                <w:sz w:val="22"/>
                <w:szCs w:val="22"/>
              </w:rPr>
              <w:t>and work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 xml:space="preserve"> on it.</w:t>
            </w:r>
          </w:p>
        </w:tc>
        <w:tc>
          <w:tcPr>
            <w:tcW w:w="2070" w:type="dxa"/>
          </w:tcPr>
          <w:p w14:paraId="76D4DB84" w14:textId="77777777" w:rsidR="00AD70B7" w:rsidRPr="00B52C9E" w:rsidRDefault="00AD70B7" w:rsidP="00AD70B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AD70B7" w:rsidRPr="00B52C9E" w14:paraId="108A034C" w14:textId="77777777" w:rsidTr="4C62BCE6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2A7D76A9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717076E" w14:textId="7B9A59FF" w:rsidR="00AD70B7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AD70B7" w:rsidRPr="00B52C9E" w:rsidRDefault="00AD70B7" w:rsidP="00AD70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0DC9B842" w14:textId="7828ABAD" w:rsidR="00FF46E2" w:rsidRDefault="00AD70B7" w:rsidP="00AD70B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ealthy Lifestyle – </w:t>
            </w:r>
            <w:r w:rsidR="00F66FAC" w:rsidRPr="00F66FA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ponents of Fitness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3B127A" w:rsidRPr="0002782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ardiovascular </w:t>
            </w:r>
            <w:r w:rsidR="003B127A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ndurance 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3B127A" w:rsidRPr="003B127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scular </w:t>
            </w:r>
            <w:r w:rsidR="003B127A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</w:t>
            </w:r>
            <w:r w:rsidR="00A518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A51855" w:rsidRPr="00A518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3815DCA4" w14:textId="78B01FA5" w:rsidR="00221024" w:rsidRPr="00B52C9E" w:rsidRDefault="00A51855" w:rsidP="00AD70B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</w:t>
            </w:r>
            <w:r w:rsidRPr="003B127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uscular</w:t>
            </w:r>
            <w:r w:rsidR="00F4629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F46299" w:rsidRPr="00A518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ndurance</w:t>
            </w:r>
            <w:r w:rsidR="00AD70B7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lexibility</w:t>
            </w:r>
            <w:r w:rsidR="0021635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AD70B7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• </w:t>
            </w:r>
            <w:r w:rsidR="006974DE" w:rsidRPr="0021635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ody Composition</w:t>
            </w:r>
          </w:p>
        </w:tc>
        <w:tc>
          <w:tcPr>
            <w:tcW w:w="2070" w:type="dxa"/>
          </w:tcPr>
          <w:p w14:paraId="52BBFA9C" w14:textId="7D0E0A32" w:rsidR="00AD70B7" w:rsidRPr="00B52C9E" w:rsidRDefault="00AD70B7" w:rsidP="00AD70B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9B67DB" w:rsidRPr="00B52C9E" w14:paraId="348F5E0B" w14:textId="77777777" w:rsidTr="4C62BCE6">
        <w:trPr>
          <w:trHeight w:val="714"/>
          <w:jc w:val="center"/>
        </w:trPr>
        <w:tc>
          <w:tcPr>
            <w:tcW w:w="1615" w:type="dxa"/>
            <w:vMerge/>
            <w:vAlign w:val="center"/>
          </w:tcPr>
          <w:p w14:paraId="19AD3F2C" w14:textId="77777777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60F44937" w14:textId="21357D9A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6030" w:type="dxa"/>
            <w:gridSpan w:val="2"/>
          </w:tcPr>
          <w:p w14:paraId="7BD62363" w14:textId="77777777" w:rsidR="009B67DB" w:rsidRPr="000B63CC" w:rsidRDefault="009B67DB" w:rsidP="009B67D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RICKET </w:t>
            </w:r>
          </w:p>
          <w:p w14:paraId="6118970E" w14:textId="77777777" w:rsidR="009B67DB" w:rsidRPr="0004273E" w:rsidRDefault="009B67DB" w:rsidP="009B67D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owling Grip</w:t>
            </w:r>
          </w:p>
          <w:p w14:paraId="45D9A2A4" w14:textId="77777777" w:rsidR="004B6CEC" w:rsidRPr="00D431FD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9413728" w14:textId="77777777" w:rsidR="004B6CEC" w:rsidRPr="00D80C03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5EDE19B" w14:textId="605A71DE" w:rsidR="004B6CEC" w:rsidRPr="00713755" w:rsidRDefault="57FE64BD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0498989B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16A9C043" w14:textId="71F4DC9C" w:rsidR="009B67DB" w:rsidRPr="00B52C9E" w:rsidRDefault="004B6CEC" w:rsidP="004B6CE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94198CB" w14:textId="77777777" w:rsidR="009B67DB" w:rsidRPr="00B52C9E" w:rsidRDefault="009B67DB" w:rsidP="009B67DB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9B67DB" w:rsidRPr="00B52C9E" w14:paraId="79F2A724" w14:textId="77777777" w:rsidTr="4C62BCE6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7B178B9B" w14:textId="77777777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539FA2B" w14:textId="3D1E0C4C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6030" w:type="dxa"/>
            <w:gridSpan w:val="2"/>
          </w:tcPr>
          <w:p w14:paraId="02D6E69D" w14:textId="77777777" w:rsidR="000B3A74" w:rsidRPr="000B63CC" w:rsidRDefault="000B3A74" w:rsidP="000B3A7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RICKET </w:t>
            </w:r>
          </w:p>
          <w:p w14:paraId="0959BEEC" w14:textId="77777777" w:rsidR="000B3A74" w:rsidRDefault="000B3A74" w:rsidP="004167F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Batting Grip</w:t>
            </w:r>
          </w:p>
          <w:p w14:paraId="3E755F7E" w14:textId="77777777" w:rsidR="004B6CEC" w:rsidRPr="00D431FD" w:rsidRDefault="004B6CEC" w:rsidP="004167F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7DD3446" w14:textId="77777777" w:rsidR="004B6CEC" w:rsidRPr="00D80C03" w:rsidRDefault="004B6CEC" w:rsidP="004167F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C2B308E" w14:textId="0D425338" w:rsidR="004B6CEC" w:rsidRPr="00713755" w:rsidRDefault="57FE64BD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8E3811D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6C3F01CF" w14:textId="5FF28A3B" w:rsidR="009B67DB" w:rsidRPr="009A37D1" w:rsidRDefault="004B6CEC" w:rsidP="004B6CE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76156861" w14:textId="1A0C8950" w:rsidR="009B67DB" w:rsidRPr="00CD278C" w:rsidRDefault="009B67DB" w:rsidP="009B67DB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9B67DB" w:rsidRPr="00D5221D" w:rsidRDefault="009B67DB" w:rsidP="009B67DB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B67DB" w:rsidRPr="00B52C9E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9B67DB" w:rsidRPr="00B52C9E" w14:paraId="768FC0F4" w14:textId="77777777" w:rsidTr="4C62BCE6">
        <w:trPr>
          <w:trHeight w:val="696"/>
          <w:jc w:val="center"/>
        </w:trPr>
        <w:tc>
          <w:tcPr>
            <w:tcW w:w="1615" w:type="dxa"/>
            <w:vMerge w:val="restart"/>
            <w:vAlign w:val="center"/>
          </w:tcPr>
          <w:p w14:paraId="387F9E17" w14:textId="77777777" w:rsidR="009B67DB" w:rsidRPr="00D72866" w:rsidRDefault="009B67DB" w:rsidP="009B67D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9B67DB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9B67DB" w:rsidRPr="00CD278C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9B67DB" w:rsidRPr="00CD278C" w:rsidRDefault="009B67DB" w:rsidP="009B67DB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9B67DB" w:rsidRPr="00B52C9E" w:rsidRDefault="009B67DB" w:rsidP="009B67DB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60DE3E64" w14:textId="1FC6063C" w:rsidR="009B67DB" w:rsidRPr="00CD406C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6030" w:type="dxa"/>
            <w:gridSpan w:val="2"/>
          </w:tcPr>
          <w:p w14:paraId="0F7AC469" w14:textId="77777777" w:rsidR="009A37D1" w:rsidRPr="000B63CC" w:rsidRDefault="009A37D1" w:rsidP="009A37D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RICKET </w:t>
            </w:r>
          </w:p>
          <w:p w14:paraId="73CDADCF" w14:textId="77777777" w:rsidR="009A37D1" w:rsidRDefault="009A37D1" w:rsidP="009A37D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ielding Basic</w:t>
            </w:r>
          </w:p>
          <w:p w14:paraId="70C2056B" w14:textId="77777777" w:rsidR="004B6CEC" w:rsidRPr="00D431FD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E56D43A" w14:textId="77777777" w:rsidR="004B6CEC" w:rsidRPr="00D80C03" w:rsidRDefault="004B6CEC" w:rsidP="004B6CE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4418A6BD" w14:textId="140234B8" w:rsidR="004B6CEC" w:rsidRPr="00713755" w:rsidRDefault="57FE64BD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7A668D9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490C6828" w14:textId="00C16932" w:rsidR="009B67DB" w:rsidRPr="009A37D1" w:rsidRDefault="004B6CEC" w:rsidP="004B6CE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0467924" w14:textId="77777777" w:rsidR="009B67DB" w:rsidRDefault="009B67DB" w:rsidP="009B67DB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9B67DB" w:rsidRPr="009C147A" w:rsidRDefault="009B67DB" w:rsidP="009B67DB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9B67DB" w:rsidRPr="00B52C9E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9B67DB" w:rsidRPr="00B52C9E" w14:paraId="11ED0C80" w14:textId="77777777" w:rsidTr="4C62BCE6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03EA55B8" w14:textId="77777777" w:rsidR="009B67DB" w:rsidRPr="00B52C9E" w:rsidRDefault="009B67DB" w:rsidP="009B67D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6F86615C" w14:textId="4358B209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6030" w:type="dxa"/>
            <w:gridSpan w:val="2"/>
          </w:tcPr>
          <w:p w14:paraId="0561F56C" w14:textId="77777777" w:rsidR="009A37D1" w:rsidRPr="000B63CC" w:rsidRDefault="009A37D1" w:rsidP="009A37D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RICKET </w:t>
            </w:r>
          </w:p>
          <w:p w14:paraId="1A10D327" w14:textId="77777777" w:rsidR="009A37D1" w:rsidRDefault="009A37D1" w:rsidP="009A37D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LBW Rule</w:t>
            </w:r>
          </w:p>
          <w:p w14:paraId="632B1450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6B73C40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E8F080A" w14:textId="2E39FC8F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6A1CB8DF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1151ED00" w14:textId="10344898" w:rsidR="009B67DB" w:rsidRPr="00B52C9E" w:rsidRDefault="000F3A8C" w:rsidP="000F3A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1CE8838" w14:textId="20CD1704" w:rsidR="009B67DB" w:rsidRPr="00CD278C" w:rsidRDefault="009B67DB" w:rsidP="009B67DB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9B67DB" w:rsidRPr="00B31675" w:rsidRDefault="009B67DB" w:rsidP="009B67DB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B67DB" w:rsidRPr="00DA3B0F" w:rsidRDefault="009B67DB" w:rsidP="009B67DB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9B67DB" w:rsidRPr="00B52C9E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9B67DB" w:rsidRPr="00B52C9E" w14:paraId="67D4C6E9" w14:textId="77777777" w:rsidTr="4C62BCE6">
        <w:trPr>
          <w:trHeight w:val="732"/>
          <w:jc w:val="center"/>
        </w:trPr>
        <w:tc>
          <w:tcPr>
            <w:tcW w:w="1615" w:type="dxa"/>
            <w:vMerge/>
            <w:vAlign w:val="center"/>
          </w:tcPr>
          <w:p w14:paraId="4E053BF4" w14:textId="77777777" w:rsidR="009B67DB" w:rsidRPr="00B52C9E" w:rsidRDefault="009B67DB" w:rsidP="009B67D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EAF1DD" w:themeFill="accent3" w:themeFillTint="33"/>
            <w:vAlign w:val="center"/>
          </w:tcPr>
          <w:p w14:paraId="74CC9D1D" w14:textId="4ADCD7DD" w:rsidR="009B67DB" w:rsidRPr="00B52C9E" w:rsidRDefault="009B67DB" w:rsidP="009B67D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100" w:type="dxa"/>
            <w:gridSpan w:val="3"/>
            <w:shd w:val="clear" w:color="auto" w:fill="EAF1DD" w:themeFill="accent3" w:themeFillTint="33"/>
          </w:tcPr>
          <w:p w14:paraId="0859CB33" w14:textId="77777777" w:rsidR="009B67DB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9B67DB" w:rsidRPr="00F318D9" w:rsidRDefault="009B67DB" w:rsidP="009B67D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7A6A5A" w:rsidRPr="00B52C9E" w14:paraId="099B4FA7" w14:textId="77777777" w:rsidTr="4C62BCE6">
        <w:trPr>
          <w:trHeight w:val="69"/>
          <w:jc w:val="center"/>
        </w:trPr>
        <w:tc>
          <w:tcPr>
            <w:tcW w:w="1615" w:type="dxa"/>
            <w:vAlign w:val="center"/>
          </w:tcPr>
          <w:p w14:paraId="68DFBED8" w14:textId="77777777" w:rsidR="007A6A5A" w:rsidRPr="00B52C9E" w:rsidRDefault="007A6A5A" w:rsidP="007A6A5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7E237C30" w14:textId="21843034" w:rsidR="007A6A5A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7A6A5A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100C08D6" w14:textId="77777777" w:rsidR="00A11A8E" w:rsidRPr="00DF4CEB" w:rsidRDefault="00A11A8E" w:rsidP="00A11A8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38BBA979" w14:textId="77777777" w:rsidR="00A11A8E" w:rsidRDefault="00A11A8E" w:rsidP="00A11A8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ribbling </w:t>
            </w:r>
          </w:p>
          <w:p w14:paraId="7B2163DF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B015254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CC04526" w14:textId="26390B32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0B47B440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AC4DA17" w14:textId="4729741B" w:rsidR="007A6A5A" w:rsidRPr="000F3A8C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C7DE3F7" w14:textId="1D699840" w:rsidR="007A6A5A" w:rsidRPr="00CD278C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7A6A5A" w:rsidRPr="00CD278C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7A6A5A" w:rsidRPr="00CD278C" w:rsidRDefault="007A6A5A" w:rsidP="007A6A5A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7A6A5A" w:rsidRPr="00B52C9E" w14:paraId="48D05062" w14:textId="77777777" w:rsidTr="4C62BCE6">
        <w:trPr>
          <w:trHeight w:val="453"/>
          <w:jc w:val="center"/>
        </w:trPr>
        <w:tc>
          <w:tcPr>
            <w:tcW w:w="1615" w:type="dxa"/>
            <w:vMerge w:val="restart"/>
            <w:vAlign w:val="center"/>
          </w:tcPr>
          <w:p w14:paraId="24541817" w14:textId="77777777" w:rsidR="007A6A5A" w:rsidRPr="00B52C9E" w:rsidRDefault="007A6A5A" w:rsidP="007A6A5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7A6A5A" w:rsidRPr="00B52C9E" w:rsidRDefault="007A6A5A" w:rsidP="007A6A5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710" w:type="dxa"/>
            <w:vAlign w:val="center"/>
          </w:tcPr>
          <w:p w14:paraId="21F11974" w14:textId="17A08B1F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6030" w:type="dxa"/>
            <w:gridSpan w:val="2"/>
          </w:tcPr>
          <w:p w14:paraId="250F4C86" w14:textId="77777777" w:rsidR="00A11A8E" w:rsidRPr="00DF4CEB" w:rsidRDefault="00A11A8E" w:rsidP="00A11A8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56F76E0C" w14:textId="77777777" w:rsidR="00A11A8E" w:rsidRDefault="00A11A8E" w:rsidP="00A11A8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hest Pass</w:t>
            </w:r>
          </w:p>
          <w:p w14:paraId="7DA3FF72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78BB9AB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65E9555" w14:textId="6DC9A9DA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1A1208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1134988A" w14:textId="5593D144" w:rsidR="007A6A5A" w:rsidRPr="00A11A8E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CFC3B81" w14:textId="77777777" w:rsidR="007A6A5A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7A6A5A" w:rsidRPr="00B52C9E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7A6A5A" w:rsidRPr="00B52C9E" w14:paraId="281F8C5C" w14:textId="77777777" w:rsidTr="4C62BCE6">
        <w:trPr>
          <w:trHeight w:val="813"/>
          <w:jc w:val="center"/>
        </w:trPr>
        <w:tc>
          <w:tcPr>
            <w:tcW w:w="1615" w:type="dxa"/>
            <w:vMerge/>
            <w:vAlign w:val="center"/>
          </w:tcPr>
          <w:p w14:paraId="7AA8AD25" w14:textId="77777777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8233CEB" w14:textId="31C82B17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6030" w:type="dxa"/>
            <w:gridSpan w:val="2"/>
          </w:tcPr>
          <w:p w14:paraId="2F62386D" w14:textId="77777777" w:rsidR="0097537B" w:rsidRPr="00DF4CEB" w:rsidRDefault="0097537B" w:rsidP="0097537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661B7201" w14:textId="77777777" w:rsidR="0097537B" w:rsidRPr="00FC37F6" w:rsidRDefault="0097537B" w:rsidP="0097537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ivoting </w:t>
            </w:r>
          </w:p>
          <w:p w14:paraId="0F9FBC28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7E020B57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2F7A0D61" w14:textId="05A7E3D9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5587B0F5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1AE4C802" w14:textId="786016FB" w:rsidR="007A6A5A" w:rsidRPr="0097537B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078126C8" w14:textId="313572D4" w:rsidR="007A6A5A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7A6A5A" w:rsidRPr="00BA3823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7A6A5A" w:rsidRPr="00B52C9E" w14:paraId="182BE4DB" w14:textId="77777777" w:rsidTr="4C62BCE6">
        <w:trPr>
          <w:trHeight w:val="525"/>
          <w:jc w:val="center"/>
        </w:trPr>
        <w:tc>
          <w:tcPr>
            <w:tcW w:w="1615" w:type="dxa"/>
            <w:vMerge/>
            <w:vAlign w:val="center"/>
          </w:tcPr>
          <w:p w14:paraId="5D587179" w14:textId="77777777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75A5D398" w14:textId="03E4A71C" w:rsidR="007A6A5A" w:rsidRPr="00B52C9E" w:rsidRDefault="007A6A5A" w:rsidP="007A6A5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6030" w:type="dxa"/>
            <w:gridSpan w:val="2"/>
          </w:tcPr>
          <w:p w14:paraId="3E9A7576" w14:textId="77777777" w:rsidR="0097537B" w:rsidRPr="00DF4CEB" w:rsidRDefault="0097537B" w:rsidP="0097537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469906B6" w14:textId="77777777" w:rsidR="0097537B" w:rsidRPr="006F760D" w:rsidRDefault="0097537B" w:rsidP="0097537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Rules</w:t>
            </w:r>
          </w:p>
          <w:p w14:paraId="6BC1C64B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3E11041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C393B64" w14:textId="5B253339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CF41D7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5B36A99" w14:textId="6AA86ADB" w:rsidR="007A6A5A" w:rsidRPr="00B52C9E" w:rsidRDefault="000F3A8C" w:rsidP="000F3A8C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4BD97B9B" w14:textId="77777777" w:rsidR="007A6A5A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7A6A5A" w:rsidRPr="00796F4C" w:rsidRDefault="007A6A5A" w:rsidP="007A6A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0C26A7" w:rsidRPr="00B52C9E" w14:paraId="376F51CE" w14:textId="77777777" w:rsidTr="4C62BCE6">
        <w:trPr>
          <w:trHeight w:val="444"/>
          <w:jc w:val="center"/>
        </w:trPr>
        <w:tc>
          <w:tcPr>
            <w:tcW w:w="1615" w:type="dxa"/>
            <w:vMerge/>
            <w:vAlign w:val="center"/>
          </w:tcPr>
          <w:p w14:paraId="66F7707C" w14:textId="77777777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99391B8" w14:textId="4C18984F" w:rsidR="000C26A7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51734931" w14:textId="77777777" w:rsidR="000C26A7" w:rsidRPr="00DF4CEB" w:rsidRDefault="000C26A7" w:rsidP="000C26A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4ECBC94C" w14:textId="77777777" w:rsidR="000C26A7" w:rsidRPr="001F555E" w:rsidRDefault="000C26A7" w:rsidP="000C26A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ssing</w:t>
            </w:r>
          </w:p>
          <w:p w14:paraId="360CEDD2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90C5241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8BC4D98" w14:textId="76F777EA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1C8B0719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4D5DF08A" w14:textId="4AF9B315" w:rsidR="000C26A7" w:rsidRPr="00B52C9E" w:rsidRDefault="000F3A8C" w:rsidP="000F3A8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95AA351" w14:textId="77777777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0C26A7" w:rsidRPr="00B52C9E" w:rsidRDefault="000C26A7" w:rsidP="000C26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C26A7" w:rsidRPr="00B52C9E" w14:paraId="69D5860A" w14:textId="77777777" w:rsidTr="4C62BCE6">
        <w:trPr>
          <w:trHeight w:val="858"/>
          <w:jc w:val="center"/>
        </w:trPr>
        <w:tc>
          <w:tcPr>
            <w:tcW w:w="1615" w:type="dxa"/>
            <w:vMerge w:val="restart"/>
            <w:vAlign w:val="center"/>
          </w:tcPr>
          <w:p w14:paraId="44A226E0" w14:textId="77777777" w:rsidR="000C26A7" w:rsidRPr="00B52C9E" w:rsidRDefault="000C26A7" w:rsidP="000C26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0C26A7" w:rsidRPr="00B52C9E" w:rsidRDefault="000C26A7" w:rsidP="000C26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710" w:type="dxa"/>
            <w:vAlign w:val="center"/>
          </w:tcPr>
          <w:p w14:paraId="39232339" w14:textId="404D6E98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6030" w:type="dxa"/>
            <w:gridSpan w:val="2"/>
          </w:tcPr>
          <w:p w14:paraId="5816F12B" w14:textId="77777777" w:rsidR="004D7035" w:rsidRPr="00DF4CEB" w:rsidRDefault="004D7035" w:rsidP="004D70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032EE2C4" w14:textId="77777777" w:rsidR="004D7035" w:rsidRPr="001F555E" w:rsidRDefault="004D7035" w:rsidP="004D703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ribbling</w:t>
            </w:r>
          </w:p>
          <w:p w14:paraId="6CB5E8C5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9AFACBA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382296D" w14:textId="139040EB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5330F8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A1E10AC" w14:textId="337BE382" w:rsidR="000C26A7" w:rsidRPr="004D7035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B04BC41" w14:textId="74016EAC" w:rsidR="000C26A7" w:rsidRPr="001452E5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0C26A7" w:rsidRDefault="000C26A7" w:rsidP="000C26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0C26A7" w:rsidRPr="00B52C9E" w:rsidRDefault="000C26A7" w:rsidP="000C26A7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C26A7" w:rsidRPr="00B52C9E" w14:paraId="5A2385AF" w14:textId="77777777" w:rsidTr="4C62BCE6">
        <w:trPr>
          <w:trHeight w:val="858"/>
          <w:jc w:val="center"/>
        </w:trPr>
        <w:tc>
          <w:tcPr>
            <w:tcW w:w="1615" w:type="dxa"/>
            <w:vMerge/>
            <w:vAlign w:val="center"/>
          </w:tcPr>
          <w:p w14:paraId="3F84212C" w14:textId="77777777" w:rsidR="000C26A7" w:rsidRPr="00B52C9E" w:rsidRDefault="000C26A7" w:rsidP="000C26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5EA1A060" w14:textId="179DF440" w:rsidR="000C26A7" w:rsidRDefault="000C26A7" w:rsidP="000C26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6030" w:type="dxa"/>
            <w:gridSpan w:val="2"/>
          </w:tcPr>
          <w:p w14:paraId="62E18BE9" w14:textId="77777777" w:rsidR="004D7035" w:rsidRPr="00DF4CEB" w:rsidRDefault="004D7035" w:rsidP="004D70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01C15C97" w14:textId="77777777" w:rsidR="004D7035" w:rsidRPr="001F555E" w:rsidRDefault="004D7035" w:rsidP="004D703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rapping</w:t>
            </w:r>
          </w:p>
          <w:p w14:paraId="59DA72D0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C737B04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543200B" w14:textId="45D2083E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D178A66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9925E82" w14:textId="5B312CCC" w:rsidR="000C26A7" w:rsidRPr="004D7035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7B58D34" w14:textId="64F2A8F7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0C26A7" w:rsidRPr="00CD278C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0C26A7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0C26A7" w:rsidRPr="009B40B3" w:rsidRDefault="000C26A7" w:rsidP="000C26A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0C26A7" w:rsidRPr="00B52C9E" w14:paraId="5A0B0F5B" w14:textId="77777777" w:rsidTr="4C62BCE6">
        <w:trPr>
          <w:trHeight w:val="759"/>
          <w:jc w:val="center"/>
        </w:trPr>
        <w:tc>
          <w:tcPr>
            <w:tcW w:w="1615" w:type="dxa"/>
            <w:vMerge/>
            <w:vAlign w:val="center"/>
          </w:tcPr>
          <w:p w14:paraId="1FCC5E59" w14:textId="77777777" w:rsidR="000C26A7" w:rsidRPr="00B52C9E" w:rsidRDefault="000C26A7" w:rsidP="000C26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1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0C26A7" w:rsidRPr="00B52C9E" w:rsidRDefault="000C26A7" w:rsidP="000C26A7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15D50BED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454401F0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1102D371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3AE97AF4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78AA46EC" w14:textId="77777777" w:rsidR="000C26A7" w:rsidRDefault="000C26A7" w:rsidP="006334D6">
      <w:pPr>
        <w:rPr>
          <w:rFonts w:asciiTheme="minorHAnsi" w:hAnsiTheme="minorHAnsi"/>
          <w:b/>
          <w:sz w:val="28"/>
          <w:szCs w:val="28"/>
        </w:rPr>
      </w:pPr>
    </w:p>
    <w:p w14:paraId="6F1DA60E" w14:textId="54361111" w:rsidR="00E30A02" w:rsidRPr="006339FA" w:rsidRDefault="003E53CF" w:rsidP="00100823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6339FA">
        <w:rPr>
          <w:rFonts w:asciiTheme="minorHAnsi" w:hAnsiTheme="minorHAnsi" w:cstheme="minorHAnsi"/>
          <w:b/>
          <w:bCs/>
        </w:rPr>
        <w:t xml:space="preserve">TERM – 2   JANUARY </w:t>
      </w:r>
      <w:r w:rsidR="0016133B" w:rsidRPr="006339FA">
        <w:rPr>
          <w:rFonts w:asciiTheme="minorHAnsi" w:hAnsiTheme="minorHAnsi" w:cstheme="minorHAnsi"/>
          <w:b/>
          <w:bCs/>
        </w:rPr>
        <w:t>–</w:t>
      </w:r>
      <w:r w:rsidRPr="006339FA">
        <w:rPr>
          <w:rFonts w:asciiTheme="minorHAnsi" w:hAnsiTheme="minorHAnsi" w:cstheme="minorHAnsi"/>
          <w:b/>
          <w:bCs/>
        </w:rPr>
        <w:t xml:space="preserve"> JU</w:t>
      </w:r>
      <w:r w:rsidR="0016133B" w:rsidRPr="006339FA">
        <w:rPr>
          <w:rFonts w:asciiTheme="minorHAnsi" w:hAnsiTheme="minorHAnsi" w:cstheme="minorHAnsi"/>
          <w:b/>
          <w:bCs/>
        </w:rPr>
        <w:t xml:space="preserve">NE </w:t>
      </w:r>
      <w:r w:rsidRPr="006339FA">
        <w:rPr>
          <w:rFonts w:asciiTheme="minorHAnsi" w:hAnsiTheme="minorHAnsi" w:cstheme="minorHAnsi"/>
          <w:b/>
          <w:bCs/>
        </w:rPr>
        <w:t>202</w:t>
      </w:r>
      <w:r w:rsidR="008D0C41" w:rsidRPr="006339FA">
        <w:rPr>
          <w:rFonts w:asciiTheme="minorHAnsi" w:hAnsiTheme="minorHAnsi" w:cstheme="minorHAnsi"/>
          <w:b/>
          <w:bCs/>
        </w:rPr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15"/>
        <w:gridCol w:w="1350"/>
        <w:gridCol w:w="6030"/>
        <w:gridCol w:w="2070"/>
      </w:tblGrid>
      <w:tr w:rsidR="00E30A02" w:rsidRPr="00B52C9E" w14:paraId="0409DC4E" w14:textId="77777777" w:rsidTr="4C62BCE6">
        <w:trPr>
          <w:trHeight w:val="593"/>
          <w:jc w:val="center"/>
        </w:trPr>
        <w:tc>
          <w:tcPr>
            <w:tcW w:w="161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03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07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4C62BCE6">
        <w:trPr>
          <w:trHeight w:val="732"/>
          <w:jc w:val="center"/>
        </w:trPr>
        <w:tc>
          <w:tcPr>
            <w:tcW w:w="161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</w:tcPr>
          <w:p w14:paraId="27A092C0" w14:textId="77777777" w:rsidR="004D7035" w:rsidRPr="00DF4CEB" w:rsidRDefault="004D7035" w:rsidP="004D70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562A84B9" w14:textId="77777777" w:rsidR="004D7035" w:rsidRPr="001F555E" w:rsidRDefault="004D7035" w:rsidP="004D703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ffside Rule</w:t>
            </w:r>
          </w:p>
          <w:p w14:paraId="59F6810B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60C16A2C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7712F864" w14:textId="7F6CF9BF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3AD8A540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380F031" w14:textId="2DD00F70" w:rsidR="00E30A02" w:rsidRPr="00B52C9E" w:rsidRDefault="000F3A8C" w:rsidP="000F3A8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473090" w:rsidRPr="00B52C9E" w14:paraId="1F71BF39" w14:textId="77777777" w:rsidTr="4C62BCE6">
        <w:trPr>
          <w:trHeight w:val="894"/>
          <w:jc w:val="center"/>
        </w:trPr>
        <w:tc>
          <w:tcPr>
            <w:tcW w:w="1615" w:type="dxa"/>
            <w:vMerge/>
            <w:vAlign w:val="center"/>
          </w:tcPr>
          <w:p w14:paraId="0AEE3520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473090" w:rsidRPr="0078026B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6030" w:type="dxa"/>
          </w:tcPr>
          <w:p w14:paraId="56A175B4" w14:textId="77777777" w:rsidR="00473090" w:rsidRPr="00DF4CEB" w:rsidRDefault="00473090" w:rsidP="004730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0B2D5A61" w14:textId="14B635CC" w:rsidR="00473090" w:rsidRPr="00C176D1" w:rsidRDefault="00C176D1" w:rsidP="00C176D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derhand Serve</w:t>
            </w:r>
          </w:p>
          <w:p w14:paraId="357A23F5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9C24D9D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E28512F" w14:textId="5FCB9780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6A61D7E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3AE5DA4B" w14:textId="0BBF470D" w:rsidR="00473090" w:rsidRPr="0078026B" w:rsidRDefault="000F3A8C" w:rsidP="000F3A8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8F022BF" w14:textId="4CCEC6C0" w:rsidR="00473090" w:rsidRPr="00B52C9E" w:rsidRDefault="00473090" w:rsidP="0047309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473090" w:rsidRPr="00B52C9E" w14:paraId="4B1FDFE1" w14:textId="77777777" w:rsidTr="4C62BCE6">
        <w:trPr>
          <w:trHeight w:val="930"/>
          <w:jc w:val="center"/>
        </w:trPr>
        <w:tc>
          <w:tcPr>
            <w:tcW w:w="1615" w:type="dxa"/>
            <w:vMerge/>
            <w:vAlign w:val="center"/>
          </w:tcPr>
          <w:p w14:paraId="69C1AC45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6030" w:type="dxa"/>
          </w:tcPr>
          <w:p w14:paraId="6C09B1F4" w14:textId="77777777" w:rsidR="00473090" w:rsidRPr="00DF4CEB" w:rsidRDefault="00473090" w:rsidP="004730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4AFCBEAC" w14:textId="02CEB4B9" w:rsidR="00473090" w:rsidRPr="00F93A7E" w:rsidRDefault="00C176D1" w:rsidP="0047309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et </w:t>
            </w:r>
            <w:r w:rsidR="00312F73">
              <w:rPr>
                <w:rFonts w:asciiTheme="minorHAnsi" w:hAnsiTheme="minorHAnsi" w:cstheme="minorHAnsi"/>
                <w:sz w:val="20"/>
                <w:szCs w:val="20"/>
              </w:rPr>
              <w:t xml:space="preserve">Ball </w:t>
            </w:r>
          </w:p>
          <w:p w14:paraId="2CD76C35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F5EF662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91EF23B" w14:textId="39F9DD8E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C9E46BE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40A20598" w14:textId="133F991A" w:rsidR="00473090" w:rsidRPr="00B52C9E" w:rsidRDefault="000F3A8C" w:rsidP="000F3A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C1C0CB2" w14:textId="39D5DB30" w:rsidR="00473090" w:rsidRPr="00B52C9E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473090" w:rsidRPr="00B52C9E" w14:paraId="00CEECAF" w14:textId="77777777" w:rsidTr="4C62BCE6">
        <w:trPr>
          <w:trHeight w:val="813"/>
          <w:jc w:val="center"/>
        </w:trPr>
        <w:tc>
          <w:tcPr>
            <w:tcW w:w="1615" w:type="dxa"/>
            <w:vMerge/>
            <w:vAlign w:val="center"/>
          </w:tcPr>
          <w:p w14:paraId="20DCA510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473090" w:rsidRPr="009D008F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</w:tcPr>
          <w:p w14:paraId="7DA6F421" w14:textId="77777777" w:rsidR="00473090" w:rsidRPr="00DF4CEB" w:rsidRDefault="00473090" w:rsidP="004730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08F09EE3" w14:textId="664ABCC3" w:rsidR="00473090" w:rsidRPr="00142078" w:rsidRDefault="00312F73" w:rsidP="0047309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urt Positioning</w:t>
            </w:r>
          </w:p>
          <w:p w14:paraId="19C1B51C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74DA72C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9131F12" w14:textId="319092C9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53AC845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A20AF1A" w14:textId="2D9BD872" w:rsidR="00473090" w:rsidRPr="00B52C9E" w:rsidRDefault="000F3A8C" w:rsidP="000F3A8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2DDF488" w14:textId="091A6115" w:rsidR="00473090" w:rsidRPr="00CD278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473090" w:rsidRPr="00CD278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473090" w:rsidRPr="00BA0169" w:rsidRDefault="00473090" w:rsidP="0047309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473090" w:rsidRPr="00B52C9E" w14:paraId="11661EF7" w14:textId="77777777" w:rsidTr="4C62BCE6">
        <w:trPr>
          <w:trHeight w:val="741"/>
          <w:jc w:val="center"/>
        </w:trPr>
        <w:tc>
          <w:tcPr>
            <w:tcW w:w="1615" w:type="dxa"/>
            <w:vMerge w:val="restart"/>
            <w:vAlign w:val="center"/>
          </w:tcPr>
          <w:p w14:paraId="1D5AA4A2" w14:textId="77777777" w:rsidR="00473090" w:rsidRPr="00D72866" w:rsidRDefault="00473090" w:rsidP="0047309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473090" w:rsidRDefault="00473090" w:rsidP="004730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473090" w:rsidRPr="00CD278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473090" w:rsidRPr="00B52C9E" w:rsidRDefault="00473090" w:rsidP="004730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473090" w:rsidRPr="00B52C9E" w:rsidRDefault="00473090" w:rsidP="004730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6030" w:type="dxa"/>
          </w:tcPr>
          <w:p w14:paraId="2DAB04D5" w14:textId="77777777" w:rsidR="00473090" w:rsidRPr="00DF4CEB" w:rsidRDefault="00473090" w:rsidP="004730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14E5219E" w14:textId="3DE510E1" w:rsidR="00473090" w:rsidRPr="00142078" w:rsidRDefault="001A79FF" w:rsidP="0047309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coring Rules</w:t>
            </w:r>
          </w:p>
          <w:p w14:paraId="5C2C2F67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62377FB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9BEB1CC" w14:textId="63B0C303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34C98B2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9A1F8D3" w14:textId="63B7C23D" w:rsidR="00473090" w:rsidRPr="00B52C9E" w:rsidRDefault="000F3A8C" w:rsidP="000F3A8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80CA175" w14:textId="571443D6" w:rsidR="00473090" w:rsidRDefault="00473090" w:rsidP="00473090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473090" w:rsidRPr="00B66E6C" w:rsidRDefault="00473090" w:rsidP="0047309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9913A7" w:rsidRPr="00B52C9E" w14:paraId="37EAC44E" w14:textId="77777777" w:rsidTr="4C62BCE6">
        <w:trPr>
          <w:trHeight w:val="989"/>
          <w:jc w:val="center"/>
        </w:trPr>
        <w:tc>
          <w:tcPr>
            <w:tcW w:w="1615" w:type="dxa"/>
            <w:vMerge/>
            <w:vAlign w:val="center"/>
          </w:tcPr>
          <w:p w14:paraId="1797C9F5" w14:textId="77777777" w:rsidR="009913A7" w:rsidRPr="00D72866" w:rsidRDefault="009913A7" w:rsidP="009913A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9913A7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6030" w:type="dxa"/>
          </w:tcPr>
          <w:p w14:paraId="7BCF8664" w14:textId="77777777" w:rsidR="00554699" w:rsidRPr="00DF4CEB" w:rsidRDefault="00554699" w:rsidP="005546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636397B9" w14:textId="77777777" w:rsidR="00554699" w:rsidRPr="006A64F3" w:rsidRDefault="00554699" w:rsidP="0055469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wing Bowling</w:t>
            </w:r>
          </w:p>
          <w:p w14:paraId="06A9D2C8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C08075E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B0F6A48" w14:textId="387CB1DD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7F06037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6137D2A2" w14:textId="396D0A6C" w:rsidR="009913A7" w:rsidRPr="003252CE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DCBBD6D" w14:textId="649CEAD9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9913A7" w:rsidRDefault="009913A7" w:rsidP="009913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9913A7" w:rsidRPr="00B52C9E" w14:paraId="4DD93706" w14:textId="77777777" w:rsidTr="4C62BCE6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25254B8E" w14:textId="77777777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6030" w:type="dxa"/>
          </w:tcPr>
          <w:p w14:paraId="3EACA591" w14:textId="77777777" w:rsidR="00554699" w:rsidRPr="00DF4CEB" w:rsidRDefault="00554699" w:rsidP="005546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00586F6A" w14:textId="77777777" w:rsidR="00554699" w:rsidRPr="006A64F3" w:rsidRDefault="00554699" w:rsidP="0055469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hot Selecting </w:t>
            </w:r>
          </w:p>
          <w:p w14:paraId="44F2B1E0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D9ECA46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FC2A87C" w14:textId="2C835A84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5315700C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BDCCF4D" w14:textId="29C67AB5" w:rsidR="009913A7" w:rsidRPr="003252CE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8017A31" w14:textId="77777777" w:rsidR="009913A7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9913A7" w:rsidRPr="00855CC0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9913A7" w:rsidRPr="00B52C9E" w14:paraId="4C1F9C51" w14:textId="77777777" w:rsidTr="4C62BCE6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2120CC54" w14:textId="77777777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6030" w:type="dxa"/>
          </w:tcPr>
          <w:p w14:paraId="1797AB11" w14:textId="77777777" w:rsidR="003252CE" w:rsidRPr="00DF4CEB" w:rsidRDefault="003252CE" w:rsidP="003252C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308A5C54" w14:textId="77777777" w:rsidR="003252CE" w:rsidRDefault="003252CE" w:rsidP="003252C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rowing Accuracy </w:t>
            </w:r>
          </w:p>
          <w:p w14:paraId="4FBD64B1" w14:textId="77777777" w:rsidR="000F3A8C" w:rsidRPr="00D431FD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FCCC3BA" w14:textId="77777777" w:rsidR="000F3A8C" w:rsidRPr="00D80C03" w:rsidRDefault="000F3A8C" w:rsidP="000F3A8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D7D7FD9" w14:textId="35405CD7" w:rsidR="000F3A8C" w:rsidRPr="00713755" w:rsidRDefault="4B74C82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69DEBC3B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68E82989" w14:textId="329E9A66" w:rsidR="009913A7" w:rsidRPr="00D70201" w:rsidRDefault="000F3A8C" w:rsidP="000F3A8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4C7B58F8" w14:textId="77777777" w:rsidR="009913A7" w:rsidRPr="0065626E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9913A7" w:rsidRDefault="009913A7" w:rsidP="009913A7"/>
        </w:tc>
      </w:tr>
      <w:tr w:rsidR="009913A7" w:rsidRPr="00B52C9E" w14:paraId="751D38E0" w14:textId="77777777" w:rsidTr="4C62BCE6">
        <w:trPr>
          <w:trHeight w:val="975"/>
          <w:jc w:val="center"/>
        </w:trPr>
        <w:tc>
          <w:tcPr>
            <w:tcW w:w="1615" w:type="dxa"/>
            <w:vMerge w:val="restart"/>
            <w:vAlign w:val="center"/>
          </w:tcPr>
          <w:p w14:paraId="73BCBBD8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ARCH</w:t>
            </w:r>
          </w:p>
          <w:p w14:paraId="2A7F474E" w14:textId="03079EB0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9913A7" w:rsidRPr="00D72866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</w:tcPr>
          <w:p w14:paraId="0F630BDF" w14:textId="77777777" w:rsidR="00D70201" w:rsidRPr="00DF4CEB" w:rsidRDefault="00D70201" w:rsidP="00D7020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65CB3516" w14:textId="77777777" w:rsidR="00D70201" w:rsidRPr="006A64F3" w:rsidRDefault="00D70201" w:rsidP="00D7020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319A0">
              <w:rPr>
                <w:rFonts w:asciiTheme="minorHAnsi" w:hAnsiTheme="minorHAnsi" w:cstheme="minorHAnsi"/>
                <w:bCs/>
                <w:sz w:val="20"/>
                <w:szCs w:val="20"/>
              </w:rPr>
              <w:t>Umpirin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74AAB790" w14:textId="77777777" w:rsidR="00DF6FE3" w:rsidRPr="00D431FD" w:rsidRDefault="00DF6FE3" w:rsidP="00DF6FE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FC08D58" w14:textId="77777777" w:rsidR="00D70201" w:rsidRPr="00D80C03" w:rsidRDefault="00D70201" w:rsidP="00D7020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B1C26EA" w14:textId="4AE77675" w:rsidR="00D70201" w:rsidRPr="00713755" w:rsidRDefault="210522E9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3459EB6F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90378DD" w14:textId="1BA26885" w:rsidR="009913A7" w:rsidRPr="00DF6FE3" w:rsidRDefault="00D70201" w:rsidP="00DF6FE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54076DF" w14:textId="718B00B3" w:rsidR="009913A7" w:rsidRPr="009C734C" w:rsidRDefault="009913A7" w:rsidP="009913A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9913A7" w:rsidRPr="00B52C9E" w14:paraId="35A679FC" w14:textId="77777777" w:rsidTr="4C62BCE6">
        <w:trPr>
          <w:trHeight w:val="867"/>
          <w:jc w:val="center"/>
        </w:trPr>
        <w:tc>
          <w:tcPr>
            <w:tcW w:w="1615" w:type="dxa"/>
            <w:vMerge/>
            <w:vAlign w:val="center"/>
          </w:tcPr>
          <w:p w14:paraId="2CDE503B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9913A7" w:rsidRPr="00B52C9E" w14:paraId="04B6BE0E" w14:textId="77777777" w:rsidTr="4C62BCE6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7D1BF0D8" w14:textId="77777777" w:rsidR="009913A7" w:rsidRPr="00B52C9E" w:rsidRDefault="009913A7" w:rsidP="009913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9913A7" w:rsidRPr="00B52C9E" w:rsidRDefault="009913A7" w:rsidP="009913A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6030" w:type="dxa"/>
          </w:tcPr>
          <w:p w14:paraId="07E896D6" w14:textId="77777777" w:rsidR="00B250D9" w:rsidRPr="00DF4CEB" w:rsidRDefault="00B250D9" w:rsidP="00B250D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77CAD60D" w14:textId="77777777" w:rsidR="00A14AC0" w:rsidRDefault="00B250D9" w:rsidP="00B250D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rossover </w:t>
            </w:r>
            <w:r w:rsidR="00A14AC0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1F8DE8A3" w14:textId="77777777" w:rsidR="00A14AC0" w:rsidRPr="00A14AC0" w:rsidRDefault="00A14AC0" w:rsidP="00B250D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0EF4386" w14:textId="3B82AF5A" w:rsidR="00B250D9" w:rsidRPr="00754E8F" w:rsidRDefault="00A14AC0" w:rsidP="00B250D9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209DA54" w14:textId="69AADBCE" w:rsidR="00AF494D" w:rsidRPr="00713755" w:rsidRDefault="649B0AE0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10D900C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1E4B558C" w14:textId="4F097DF0" w:rsidR="009913A7" w:rsidRPr="00B52C9E" w:rsidRDefault="00AF494D" w:rsidP="00AF494D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2FBE53F" w14:textId="77777777" w:rsidR="009913A7" w:rsidRPr="0065626E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9913A7" w:rsidRPr="00CD278C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9913A7" w:rsidRPr="00C743E6" w:rsidRDefault="009913A7" w:rsidP="009913A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C6B86" w:rsidRPr="00B52C9E" w14:paraId="5F360C23" w14:textId="77777777" w:rsidTr="4C62BCE6">
        <w:trPr>
          <w:trHeight w:val="975"/>
          <w:jc w:val="center"/>
        </w:trPr>
        <w:tc>
          <w:tcPr>
            <w:tcW w:w="1615" w:type="dxa"/>
            <w:vMerge/>
            <w:vAlign w:val="center"/>
          </w:tcPr>
          <w:p w14:paraId="71A5CB11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6030" w:type="dxa"/>
          </w:tcPr>
          <w:p w14:paraId="333C6DA6" w14:textId="77777777" w:rsidR="000C6B86" w:rsidRPr="00DF4CEB" w:rsidRDefault="000C6B86" w:rsidP="000C6B8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5F9EBE93" w14:textId="77777777" w:rsidR="00A14AC0" w:rsidRDefault="000C6B86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ay Up </w:t>
            </w:r>
          </w:p>
          <w:p w14:paraId="312A0C7C" w14:textId="77777777" w:rsidR="00A14AC0" w:rsidRPr="00A14AC0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0473759" w14:textId="68020942" w:rsidR="000C6B86" w:rsidRPr="00790386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AD2163A" w14:textId="63B50086" w:rsidR="00AF494D" w:rsidRPr="00713755" w:rsidRDefault="649B0AE0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7828C3C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5369D305" w14:textId="28AB8A2F" w:rsidR="000C6B86" w:rsidRPr="00B52C9E" w:rsidRDefault="00AF494D" w:rsidP="00AF494D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C160E2F" w14:textId="2BF11EE9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0C6B86" w:rsidRDefault="000C6B86" w:rsidP="000C6B86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C6B86" w:rsidRPr="00031180" w:rsidRDefault="000C6B86" w:rsidP="000C6B8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0C6B86" w:rsidRPr="00B52C9E" w14:paraId="4B97BD49" w14:textId="77777777" w:rsidTr="4C62BCE6">
        <w:trPr>
          <w:trHeight w:val="984"/>
          <w:jc w:val="center"/>
        </w:trPr>
        <w:tc>
          <w:tcPr>
            <w:tcW w:w="1615" w:type="dxa"/>
            <w:vMerge w:val="restart"/>
            <w:vAlign w:val="center"/>
          </w:tcPr>
          <w:p w14:paraId="29FAFAAB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6030" w:type="dxa"/>
          </w:tcPr>
          <w:p w14:paraId="6C6623F7" w14:textId="77777777" w:rsidR="000C6B86" w:rsidRPr="00DF4CEB" w:rsidRDefault="000C6B86" w:rsidP="000C6B8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3CD2C9AA" w14:textId="77777777" w:rsidR="00A14AC0" w:rsidRPr="00A14AC0" w:rsidRDefault="000C6B86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fensive Slide </w:t>
            </w:r>
            <w:r w:rsidRPr="007903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007D294A" w14:textId="77777777" w:rsidR="00A14AC0" w:rsidRPr="00A14AC0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257EBD8F" w14:textId="7D8F60B0" w:rsidR="000C6B86" w:rsidRPr="00790386" w:rsidRDefault="00A14AC0" w:rsidP="000C6B86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16863B1" w14:textId="258A0280" w:rsidR="00AF494D" w:rsidRPr="00713755" w:rsidRDefault="649B0AE0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5C6ACFAA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C50D6CD" w14:textId="1CC53DD1" w:rsidR="000C6B86" w:rsidRPr="00B52C9E" w:rsidRDefault="00AF494D" w:rsidP="00AF49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782F1977" w14:textId="77777777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0C6B86" w:rsidRPr="00E50F92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0C6B86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0C6B86" w:rsidRPr="009B40B3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0C6B86" w:rsidRPr="00B52C9E" w14:paraId="3AE78135" w14:textId="77777777" w:rsidTr="4C62BCE6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62CE3707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0C6B86" w:rsidRPr="00505FD5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0C6B86" w:rsidRPr="00B52C9E" w14:paraId="70A5482A" w14:textId="77777777" w:rsidTr="4C62BCE6">
        <w:trPr>
          <w:trHeight w:val="795"/>
          <w:jc w:val="center"/>
        </w:trPr>
        <w:tc>
          <w:tcPr>
            <w:tcW w:w="1615" w:type="dxa"/>
            <w:vMerge/>
            <w:vAlign w:val="center"/>
          </w:tcPr>
          <w:p w14:paraId="17457B61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30" w:type="dxa"/>
          </w:tcPr>
          <w:p w14:paraId="6CD172AB" w14:textId="77777777" w:rsidR="00EB69A4" w:rsidRPr="00DF4CEB" w:rsidRDefault="00EB69A4" w:rsidP="00EB69A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0CD897E0" w14:textId="77777777" w:rsidR="00A14AC0" w:rsidRDefault="00EB69A4" w:rsidP="00EB69A4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ficiating </w:t>
            </w:r>
            <w:r w:rsidR="00A14AC0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022D2263" w14:textId="77777777" w:rsidR="00A14AC0" w:rsidRPr="00A14AC0" w:rsidRDefault="00A14AC0" w:rsidP="00EB69A4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3A28EC34" w14:textId="6C4730EF" w:rsidR="00EB69A4" w:rsidRPr="00790386" w:rsidRDefault="00A14AC0" w:rsidP="00EB69A4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50B2543D" w14:textId="2E1FB5BD" w:rsidR="00AF494D" w:rsidRPr="00713755" w:rsidRDefault="649B0AE0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4D4D2D3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56994E68" w14:textId="64567629" w:rsidR="000C6B86" w:rsidRPr="00B52C9E" w:rsidRDefault="00AF494D" w:rsidP="00AF49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261E218" w14:textId="77777777" w:rsidR="000C6B86" w:rsidRPr="00B52C9E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0C6B86" w:rsidRPr="001452E5" w:rsidRDefault="000C6B86" w:rsidP="000C6B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0C6B86" w:rsidRPr="00B52C9E" w14:paraId="37FF2461" w14:textId="77777777" w:rsidTr="4C62BCE6">
        <w:trPr>
          <w:trHeight w:val="633"/>
          <w:jc w:val="center"/>
        </w:trPr>
        <w:tc>
          <w:tcPr>
            <w:tcW w:w="1615" w:type="dxa"/>
            <w:vMerge/>
            <w:vAlign w:val="center"/>
          </w:tcPr>
          <w:p w14:paraId="0FCE5CC3" w14:textId="77777777" w:rsidR="000C6B86" w:rsidRPr="00B52C9E" w:rsidRDefault="000C6B86" w:rsidP="000C6B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0C6B86" w:rsidRPr="00B52C9E" w:rsidRDefault="000C6B86" w:rsidP="000C6B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30" w:type="dxa"/>
          </w:tcPr>
          <w:p w14:paraId="350D0C7F" w14:textId="77777777" w:rsidR="002F3CD8" w:rsidRPr="00DF4CEB" w:rsidRDefault="002F3CD8" w:rsidP="002F3CD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7410235D" w14:textId="77777777" w:rsidR="00A14AC0" w:rsidRDefault="002F3CD8" w:rsidP="002F3CD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verhead Serve</w:t>
            </w:r>
            <w:r w:rsidR="00A14AC0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</w:p>
          <w:p w14:paraId="19D89698" w14:textId="77777777" w:rsidR="00A14AC0" w:rsidRPr="00A14AC0" w:rsidRDefault="00A14AC0" w:rsidP="002F3CD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0A5313D" w14:textId="2A299F7F" w:rsidR="002F3CD8" w:rsidRPr="00F93A7E" w:rsidRDefault="00A14AC0" w:rsidP="002F3CD8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7CB5F94C" w14:textId="50502B8C" w:rsidR="00F0431F" w:rsidRPr="00713755" w:rsidRDefault="68D409D2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6E12C160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17DDFDA7" w14:textId="6C29D882" w:rsidR="000C6B86" w:rsidRPr="00B52C9E" w:rsidRDefault="00F0431F" w:rsidP="00F043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A58BF9E" w14:textId="24538222" w:rsidR="000C6B86" w:rsidRDefault="000C6B86" w:rsidP="000C6B86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0C6B86" w:rsidRPr="0024565D" w:rsidRDefault="000C6B86" w:rsidP="000C6B8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4A5537" w:rsidRPr="00B52C9E" w14:paraId="1CF33A8E" w14:textId="77777777" w:rsidTr="4C62BCE6">
        <w:trPr>
          <w:trHeight w:val="876"/>
          <w:jc w:val="center"/>
        </w:trPr>
        <w:tc>
          <w:tcPr>
            <w:tcW w:w="1615" w:type="dxa"/>
            <w:vMerge/>
            <w:vAlign w:val="center"/>
          </w:tcPr>
          <w:p w14:paraId="52236073" w14:textId="77777777" w:rsidR="004A5537" w:rsidRPr="00B52C9E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6030" w:type="dxa"/>
          </w:tcPr>
          <w:p w14:paraId="1DA90FBF" w14:textId="77777777" w:rsidR="004A5537" w:rsidRPr="00DF4CEB" w:rsidRDefault="004A5537" w:rsidP="004A553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2289DB76" w14:textId="77777777" w:rsidR="00A14AC0" w:rsidRDefault="004A5537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ttack Pass</w:t>
            </w:r>
            <w:r w:rsidR="00A14AC0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</w:p>
          <w:p w14:paraId="44A96B77" w14:textId="77777777" w:rsidR="00A14AC0" w:rsidRPr="00A14AC0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79CDC21D" w14:textId="1DB505BA" w:rsidR="004A5537" w:rsidRPr="00F93A7E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23B519F" w14:textId="4DB48EDF" w:rsidR="00F0431F" w:rsidRPr="00713755" w:rsidRDefault="68D409D2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76936DDB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2771E499" w14:textId="08B6F1D8" w:rsidR="004A5537" w:rsidRPr="00B52C9E" w:rsidRDefault="00F0431F" w:rsidP="00F043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75B91C1" w14:textId="77777777" w:rsidR="004A5537" w:rsidRPr="00B52C9E" w:rsidRDefault="004A5537" w:rsidP="004A553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4A5537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4A5537" w:rsidRPr="00CC21CC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A5537" w:rsidRPr="00B52C9E" w14:paraId="4F46FE2D" w14:textId="77777777" w:rsidTr="4C62BCE6">
        <w:trPr>
          <w:trHeight w:val="714"/>
          <w:jc w:val="center"/>
        </w:trPr>
        <w:tc>
          <w:tcPr>
            <w:tcW w:w="1615" w:type="dxa"/>
            <w:vMerge w:val="restart"/>
            <w:vAlign w:val="center"/>
          </w:tcPr>
          <w:p w14:paraId="3A1A1F45" w14:textId="77777777" w:rsidR="004A5537" w:rsidRPr="00B52C9E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4A5537" w:rsidRDefault="004A5537" w:rsidP="004A55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4A5537" w:rsidRPr="00CD278C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4A5537" w:rsidRPr="00CD278C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4A5537" w:rsidRPr="00CD278C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IGCSE/AS/A Level Exams</w:t>
            </w:r>
          </w:p>
          <w:p w14:paraId="172E7110" w14:textId="48A7332E" w:rsidR="004A5537" w:rsidRPr="00B52C9E" w:rsidRDefault="004A5537" w:rsidP="004A553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4A5537" w:rsidRPr="00B52C9E" w:rsidRDefault="004A5537" w:rsidP="004A553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3/5 – 7/5 </w:t>
            </w:r>
          </w:p>
        </w:tc>
        <w:tc>
          <w:tcPr>
            <w:tcW w:w="6030" w:type="dxa"/>
          </w:tcPr>
          <w:p w14:paraId="33675D48" w14:textId="77777777" w:rsidR="004A5537" w:rsidRPr="00DF4CEB" w:rsidRDefault="004A5537" w:rsidP="004A553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43E1D107" w14:textId="77777777" w:rsidR="00A14AC0" w:rsidRDefault="004A5537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locking </w:t>
            </w:r>
            <w:r w:rsidR="00A14AC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FEF1EE7" w14:textId="77777777" w:rsidR="00A14AC0" w:rsidRPr="00A14AC0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F72631B" w14:textId="491CC645" w:rsidR="004A5537" w:rsidRPr="00F93A7E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4B447BF" w14:textId="01939F7B" w:rsidR="00F0431F" w:rsidRPr="00713755" w:rsidRDefault="68D409D2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251B0A5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8841E2F" w14:textId="474951C1" w:rsidR="004A5537" w:rsidRPr="00B52C9E" w:rsidRDefault="00F0431F" w:rsidP="00F0431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 xml:space="preserve">Skill related Game or Match </w:t>
            </w:r>
            <w:r w:rsidR="004A5537"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33768225" w14:textId="38D277EB" w:rsidR="004A5537" w:rsidRDefault="004A5537" w:rsidP="004A553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4A5537" w:rsidRPr="00B52C9E" w:rsidRDefault="004A5537" w:rsidP="004A553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A5537" w:rsidRPr="00B52C9E" w14:paraId="70F98A6A" w14:textId="77777777" w:rsidTr="4C62BCE6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7191EE12" w14:textId="77777777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6030" w:type="dxa"/>
          </w:tcPr>
          <w:p w14:paraId="0562F9AD" w14:textId="77777777" w:rsidR="004A5537" w:rsidRPr="00DF4CEB" w:rsidRDefault="004A5537" w:rsidP="004A553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OLLEY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LL</w:t>
            </w:r>
          </w:p>
          <w:p w14:paraId="745B5EEF" w14:textId="77777777" w:rsidR="00A14AC0" w:rsidRDefault="004A5537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ficiating </w:t>
            </w:r>
            <w:r w:rsidR="006245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918A593" w14:textId="77777777" w:rsidR="00A14AC0" w:rsidRPr="00A14AC0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1110F08" w14:textId="7055DD53" w:rsidR="004A5537" w:rsidRPr="00F93A7E" w:rsidRDefault="00A14AC0" w:rsidP="004A553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0217FD1" w14:textId="0C2A309A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1FF08A49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3A852188" w14:textId="00316193" w:rsidR="004A5537" w:rsidRPr="00B52C9E" w:rsidRDefault="0046587E" w:rsidP="0046587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5079F003" w14:textId="3FE66BA0" w:rsidR="004A5537" w:rsidRPr="0018729A" w:rsidRDefault="004A5537" w:rsidP="004A5537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4A5537" w:rsidRPr="00B52C9E" w14:paraId="6F07A02A" w14:textId="77777777" w:rsidTr="4C62BCE6">
        <w:trPr>
          <w:trHeight w:val="885"/>
          <w:jc w:val="center"/>
        </w:trPr>
        <w:tc>
          <w:tcPr>
            <w:tcW w:w="1615" w:type="dxa"/>
            <w:vMerge/>
            <w:vAlign w:val="center"/>
          </w:tcPr>
          <w:p w14:paraId="006CAABD" w14:textId="77777777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4A5537" w:rsidRPr="00DF5BB1" w:rsidRDefault="004A5537" w:rsidP="004A553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4A5537" w:rsidRPr="00B52C9E" w14:paraId="725710E7" w14:textId="77777777" w:rsidTr="4C62BCE6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303FF0DB" w14:textId="77777777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4A5537" w:rsidRPr="00B52C9E" w:rsidRDefault="004A5537" w:rsidP="004A553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6030" w:type="dxa"/>
          </w:tcPr>
          <w:p w14:paraId="5DF6FF4B" w14:textId="77777777" w:rsidR="00274941" w:rsidRPr="00DF4CEB" w:rsidRDefault="00274941" w:rsidP="0027494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2F4EE9F9" w14:textId="77777777" w:rsidR="0062451B" w:rsidRDefault="00274941" w:rsidP="00274941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eints</w:t>
            </w:r>
            <w:r w:rsidR="0062451B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2A3FE289" w14:textId="77777777" w:rsidR="0062451B" w:rsidRPr="0062451B" w:rsidRDefault="0062451B" w:rsidP="00274941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67ACC420" w14:textId="0172C017" w:rsidR="00274941" w:rsidRPr="00FA2558" w:rsidRDefault="0062451B" w:rsidP="00274941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67C4973" w14:textId="664712D3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7800A82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667EC07C" w14:textId="391A8497" w:rsidR="004A5537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7AB5134" w14:textId="1B18DFEF" w:rsidR="004A5537" w:rsidRPr="00DF5BB1" w:rsidRDefault="004A5537" w:rsidP="004A553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C26B72" w:rsidRPr="00B52C9E" w14:paraId="0B9F492E" w14:textId="77777777" w:rsidTr="4C62BCE6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11306608" w14:textId="77777777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6030" w:type="dxa"/>
          </w:tcPr>
          <w:p w14:paraId="3C497768" w14:textId="77777777" w:rsidR="00C26B72" w:rsidRPr="00DF4CEB" w:rsidRDefault="00C26B72" w:rsidP="00C26B7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4299B805" w14:textId="77777777" w:rsidR="0062451B" w:rsidRDefault="00C26B72" w:rsidP="00C26B72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ree Kicks</w:t>
            </w:r>
            <w:r w:rsidR="006245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594F1D8" w14:textId="77777777" w:rsidR="0062451B" w:rsidRPr="0062451B" w:rsidRDefault="0062451B" w:rsidP="00C26B72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6976B57C" w14:textId="1E3580A5" w:rsidR="00C26B72" w:rsidRPr="001F555E" w:rsidRDefault="0062451B" w:rsidP="00C26B72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3FB08D70" w14:textId="2EE81239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0D36953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549719E4" w14:textId="732ED561" w:rsidR="00C26B72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43C92E33" w14:textId="77777777" w:rsidR="00C26B72" w:rsidRPr="009B2DCA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C26B72" w:rsidRPr="001452E5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C26B72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C26B72" w:rsidRPr="00FB57B7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B72" w:rsidRPr="00B52C9E" w14:paraId="45656961" w14:textId="77777777" w:rsidTr="4C62BCE6">
        <w:trPr>
          <w:trHeight w:val="867"/>
          <w:jc w:val="center"/>
        </w:trPr>
        <w:tc>
          <w:tcPr>
            <w:tcW w:w="1615" w:type="dxa"/>
            <w:vMerge w:val="restart"/>
            <w:vAlign w:val="center"/>
          </w:tcPr>
          <w:p w14:paraId="78C72B7F" w14:textId="77777777" w:rsidR="00C26B72" w:rsidRPr="00B52C9E" w:rsidRDefault="00C26B72" w:rsidP="00C26B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C26B72" w:rsidRDefault="00C26B72" w:rsidP="00C26B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C26B72" w:rsidRPr="00B52C9E" w:rsidRDefault="00C26B72" w:rsidP="00C26B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6030" w:type="dxa"/>
          </w:tcPr>
          <w:p w14:paraId="7E8293A2" w14:textId="77777777" w:rsidR="00C26B72" w:rsidRPr="00DF4CEB" w:rsidRDefault="00C26B72" w:rsidP="00C26B7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3FAFC165" w14:textId="77777777" w:rsidR="0062451B" w:rsidRDefault="00C26B72" w:rsidP="0062451B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eading</w:t>
            </w:r>
            <w:r w:rsidR="006245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C167BA6" w14:textId="65927C19" w:rsidR="0062451B" w:rsidRPr="0062451B" w:rsidRDefault="0046587E" w:rsidP="0062451B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7FB6E34D" w14:textId="1C25400A" w:rsidR="0046587E" w:rsidRPr="0062451B" w:rsidRDefault="0046587E" w:rsidP="0062451B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6245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263AF88F" w14:textId="337F3233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24E14C9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5610424" w14:textId="3F5E5BE4" w:rsidR="00C26B72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64EB3D7E" w14:textId="40B646D7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C26B72" w:rsidRPr="004E20B6" w:rsidRDefault="00C26B72" w:rsidP="00C26B72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B72" w:rsidRPr="00B52C9E" w14:paraId="385D25D4" w14:textId="77777777" w:rsidTr="4C62BCE6">
        <w:trPr>
          <w:trHeight w:val="705"/>
          <w:jc w:val="center"/>
        </w:trPr>
        <w:tc>
          <w:tcPr>
            <w:tcW w:w="1615" w:type="dxa"/>
            <w:vMerge/>
            <w:vAlign w:val="center"/>
          </w:tcPr>
          <w:p w14:paraId="5E8886CD" w14:textId="77777777" w:rsidR="00C26B72" w:rsidRPr="00B52C9E" w:rsidRDefault="00C26B72" w:rsidP="00C26B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C26B72" w:rsidRPr="00B52C9E" w:rsidRDefault="00C26B72" w:rsidP="00C26B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6030" w:type="dxa"/>
          </w:tcPr>
          <w:p w14:paraId="6100968D" w14:textId="77777777" w:rsidR="00B24492" w:rsidRPr="00DF4CEB" w:rsidRDefault="00B24492" w:rsidP="00B2449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OT</w:t>
            </w: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BALL</w:t>
            </w:r>
          </w:p>
          <w:p w14:paraId="6E9C7F5A" w14:textId="77777777" w:rsidR="00B24492" w:rsidRPr="00D60D45" w:rsidRDefault="00B24492" w:rsidP="00D60D4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60D45">
              <w:rPr>
                <w:rFonts w:asciiTheme="minorHAnsi" w:hAnsiTheme="minorHAnsi" w:cstheme="minorHAnsi"/>
                <w:sz w:val="20"/>
                <w:szCs w:val="20"/>
              </w:rPr>
              <w:t>Officiating</w:t>
            </w:r>
            <w:r w:rsidRPr="00D60D4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54420A2B" w14:textId="77777777" w:rsidR="0046587E" w:rsidRPr="00D60D45" w:rsidRDefault="0046587E" w:rsidP="00D60D4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60D4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048CF050" w14:textId="77777777" w:rsidR="0046587E" w:rsidRPr="00D60D45" w:rsidRDefault="0046587E" w:rsidP="00D60D4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60D4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2DEBD4A0" w14:textId="53E45F27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14C47BE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73BD206F" w14:textId="4B48D45E" w:rsidR="00C26B72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2031EB4D" w14:textId="07AF9FA5" w:rsidR="00C26B72" w:rsidRPr="00CD278C" w:rsidRDefault="00C26B72" w:rsidP="00C26B72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C26B72" w:rsidRPr="00B52C9E" w:rsidRDefault="00C26B72" w:rsidP="00C26B7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01EB5" w:rsidRPr="00B52C9E" w14:paraId="345A0518" w14:textId="77777777" w:rsidTr="4C62BCE6">
        <w:trPr>
          <w:trHeight w:val="804"/>
          <w:jc w:val="center"/>
        </w:trPr>
        <w:tc>
          <w:tcPr>
            <w:tcW w:w="1615" w:type="dxa"/>
            <w:vMerge/>
            <w:vAlign w:val="center"/>
          </w:tcPr>
          <w:p w14:paraId="68810DFB" w14:textId="77777777" w:rsidR="00C01EB5" w:rsidRPr="00B52C9E" w:rsidRDefault="00C01EB5" w:rsidP="00C01EB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C01EB5" w:rsidRPr="00B52C9E" w:rsidRDefault="00C01EB5" w:rsidP="00C01EB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6030" w:type="dxa"/>
          </w:tcPr>
          <w:p w14:paraId="3DABFB91" w14:textId="77777777" w:rsidR="00C01EB5" w:rsidRPr="00DF4CEB" w:rsidRDefault="00C01EB5" w:rsidP="00C01EB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VOLLEYBALL </w:t>
            </w:r>
          </w:p>
          <w:p w14:paraId="168F23A7" w14:textId="77777777" w:rsidR="00732AC0" w:rsidRPr="00732AC0" w:rsidRDefault="00C01EB5" w:rsidP="00732AC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2124"/>
                <w:sz w:val="20"/>
                <w:szCs w:val="20"/>
                <w:shd w:val="clear" w:color="auto" w:fill="FFFFFF"/>
              </w:rPr>
              <w:t>Officiating</w:t>
            </w:r>
            <w:r w:rsidR="00732AC0">
              <w:rPr>
                <w:rFonts w:asciiTheme="minorHAnsi" w:hAnsiTheme="minorHAnsi" w:cstheme="minorHAnsi"/>
                <w:color w:val="202124"/>
                <w:sz w:val="20"/>
                <w:szCs w:val="20"/>
                <w:shd w:val="clear" w:color="auto" w:fill="FFFFFF"/>
              </w:rPr>
              <w:t xml:space="preserve">  </w:t>
            </w:r>
          </w:p>
          <w:p w14:paraId="50C14A92" w14:textId="3CC617E3" w:rsidR="00732AC0" w:rsidRPr="00D80C03" w:rsidRDefault="00732AC0" w:rsidP="00732AC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169C1FCF" w14:textId="77777777" w:rsidR="00732AC0" w:rsidRPr="00D80C03" w:rsidRDefault="00732AC0" w:rsidP="00732AC0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006F014A" w14:textId="51360AA6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7A5D037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02635790" w14:textId="3D912077" w:rsidR="00C01EB5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706CD817" w14:textId="56C1807C" w:rsidR="00C01EB5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C01EB5" w:rsidRPr="009B2DCA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C01EB5" w:rsidRPr="00372C60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C01EB5" w:rsidRPr="00B52C9E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C01EB5" w:rsidRPr="00B52C9E" w14:paraId="6F46F603" w14:textId="77777777" w:rsidTr="4C62BCE6">
        <w:trPr>
          <w:trHeight w:val="1220"/>
          <w:jc w:val="center"/>
        </w:trPr>
        <w:tc>
          <w:tcPr>
            <w:tcW w:w="1615" w:type="dxa"/>
            <w:vMerge/>
            <w:vAlign w:val="center"/>
          </w:tcPr>
          <w:p w14:paraId="7C823910" w14:textId="77777777" w:rsidR="00C01EB5" w:rsidRPr="00B52C9E" w:rsidRDefault="00C01EB5" w:rsidP="00C01EB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C01EB5" w:rsidRPr="00B52C9E" w:rsidRDefault="00C01EB5" w:rsidP="00C01EB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6030" w:type="dxa"/>
          </w:tcPr>
          <w:p w14:paraId="2409558C" w14:textId="77777777" w:rsidR="00C01EB5" w:rsidRPr="00DF4CEB" w:rsidRDefault="00C01EB5" w:rsidP="00C01EB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F4C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SKETBALL</w:t>
            </w:r>
          </w:p>
          <w:p w14:paraId="386AAC4E" w14:textId="77777777" w:rsidR="00F40FEA" w:rsidRPr="00F40FEA" w:rsidRDefault="00F40FEA" w:rsidP="00F40FE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8140F">
              <w:rPr>
                <w:rFonts w:asciiTheme="minorHAnsi" w:hAnsiTheme="minorHAnsi" w:cstheme="minorHAnsi"/>
                <w:sz w:val="20"/>
                <w:szCs w:val="20"/>
              </w:rPr>
              <w:t>Officiating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BC78D09" w14:textId="77777777" w:rsidR="00F40FEA" w:rsidRPr="00F40FEA" w:rsidRDefault="00F40FEA" w:rsidP="00F40FE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517072F4" w14:textId="39FFA1D0" w:rsidR="009A4819" w:rsidRPr="00F40FEA" w:rsidRDefault="00F40FEA" w:rsidP="00F40FE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670BA4F3" w14:textId="6DB3DE73" w:rsidR="0046587E" w:rsidRPr="00713755" w:rsidRDefault="478A2C6E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4C3E10C1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282B429C" w14:textId="44C3EA8C" w:rsidR="00C01EB5" w:rsidRPr="00B52C9E" w:rsidRDefault="0046587E" w:rsidP="0046587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</w:p>
        </w:tc>
        <w:tc>
          <w:tcPr>
            <w:tcW w:w="2070" w:type="dxa"/>
          </w:tcPr>
          <w:p w14:paraId="1C547631" w14:textId="4B2B28F3" w:rsidR="00C01EB5" w:rsidRPr="009B40B3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C01EB5" w:rsidRPr="00B52C9E" w14:paraId="1E7C7DD5" w14:textId="77777777" w:rsidTr="4C62BCE6">
        <w:trPr>
          <w:trHeight w:val="876"/>
          <w:jc w:val="center"/>
        </w:trPr>
        <w:tc>
          <w:tcPr>
            <w:tcW w:w="1615" w:type="dxa"/>
            <w:vMerge/>
            <w:vAlign w:val="center"/>
          </w:tcPr>
          <w:p w14:paraId="1058C47C" w14:textId="77777777" w:rsidR="00C01EB5" w:rsidRPr="00B52C9E" w:rsidRDefault="00C01EB5" w:rsidP="00C01EB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C01EB5" w:rsidRPr="00B52C9E" w:rsidRDefault="00C01EB5" w:rsidP="00C01EB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6030" w:type="dxa"/>
          </w:tcPr>
          <w:p w14:paraId="5C0B91BF" w14:textId="77777777" w:rsidR="00D60D45" w:rsidRPr="00DF4CEB" w:rsidRDefault="00D60D45" w:rsidP="00D60D4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CKET</w:t>
            </w:r>
          </w:p>
          <w:p w14:paraId="42E32A7F" w14:textId="77777777" w:rsidR="00D60D45" w:rsidRPr="006A64F3" w:rsidRDefault="00D60D45" w:rsidP="00D60D4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319A0">
              <w:rPr>
                <w:rFonts w:asciiTheme="minorHAnsi" w:hAnsiTheme="minorHAnsi" w:cstheme="minorHAnsi"/>
                <w:bCs/>
                <w:sz w:val="20"/>
                <w:szCs w:val="20"/>
              </w:rPr>
              <w:t>Umpirin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1FE2295F" w14:textId="77777777" w:rsidR="00D60D45" w:rsidRPr="00D431FD" w:rsidRDefault="00D60D45" w:rsidP="00D60D4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arm Up </w:t>
            </w:r>
          </w:p>
          <w:p w14:paraId="4259F62E" w14:textId="77777777" w:rsidR="00D60D45" w:rsidRPr="00D80C03" w:rsidRDefault="00D60D45" w:rsidP="00D60D4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B01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kill-Related Components</w:t>
            </w:r>
          </w:p>
          <w:p w14:paraId="1046264B" w14:textId="735D0993" w:rsidR="00D60D45" w:rsidRPr="00713755" w:rsidRDefault="5E2FC726" w:rsidP="4C62BCE6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Speed, Agility, Balance, Coordination, Power, Reaction </w:t>
            </w:r>
            <w:r w:rsidR="0311CBA9"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Time,</w:t>
            </w:r>
            <w:r w:rsidRPr="4C62BCE6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4C62BCE6">
              <w:rPr>
                <w:rFonts w:asciiTheme="minorHAnsi" w:hAnsiTheme="minorHAnsi" w:cstheme="minorBidi"/>
                <w:sz w:val="22"/>
                <w:szCs w:val="22"/>
              </w:rPr>
              <w:t>etc.</w:t>
            </w:r>
          </w:p>
          <w:p w14:paraId="33018475" w14:textId="6DE9D65D" w:rsidR="00C01EB5" w:rsidRPr="00B52C9E" w:rsidRDefault="00D60D45" w:rsidP="00D60D45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70DA3">
              <w:rPr>
                <w:rFonts w:asciiTheme="minorHAnsi" w:hAnsiTheme="minorHAnsi" w:cstheme="minorHAnsi"/>
                <w:sz w:val="20"/>
                <w:szCs w:val="20"/>
              </w:rPr>
              <w:t>Skill related Game or Match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01EB5"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</w:t>
            </w:r>
            <w:r w:rsidR="00C01EB5" w:rsidRPr="001F4E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ction Time</w:t>
            </w:r>
          </w:p>
        </w:tc>
        <w:tc>
          <w:tcPr>
            <w:tcW w:w="2070" w:type="dxa"/>
          </w:tcPr>
          <w:p w14:paraId="7808213E" w14:textId="6E6224EE" w:rsidR="00C01EB5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C01EB5" w:rsidRPr="00CB769D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C01EB5" w:rsidRPr="001452E5" w:rsidRDefault="00C01EB5" w:rsidP="00C01EB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C01EB5" w:rsidRPr="00B52C9E" w:rsidRDefault="00C01EB5" w:rsidP="00C01EB5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8A426" w14:textId="77777777" w:rsidR="00C21A7B" w:rsidRDefault="00C21A7B" w:rsidP="00381F65">
      <w:r>
        <w:separator/>
      </w:r>
    </w:p>
  </w:endnote>
  <w:endnote w:type="continuationSeparator" w:id="0">
    <w:p w14:paraId="2BC1B291" w14:textId="77777777" w:rsidR="00C21A7B" w:rsidRDefault="00C21A7B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7A3C4" w14:textId="77777777" w:rsidR="00C21A7B" w:rsidRDefault="00C21A7B" w:rsidP="00381F65">
      <w:r>
        <w:separator/>
      </w:r>
    </w:p>
  </w:footnote>
  <w:footnote w:type="continuationSeparator" w:id="0">
    <w:p w14:paraId="08DA9048" w14:textId="77777777" w:rsidR="00C21A7B" w:rsidRDefault="00C21A7B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6F727B7"/>
    <w:multiLevelType w:val="hybridMultilevel"/>
    <w:tmpl w:val="210C2B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1113C7E"/>
    <w:multiLevelType w:val="hybridMultilevel"/>
    <w:tmpl w:val="DFDC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E410219"/>
    <w:multiLevelType w:val="hybridMultilevel"/>
    <w:tmpl w:val="71DA11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701319"/>
    <w:multiLevelType w:val="hybridMultilevel"/>
    <w:tmpl w:val="F54A9CD2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1"/>
  </w:num>
  <w:num w:numId="2" w16cid:durableId="1263298540">
    <w:abstractNumId w:val="7"/>
  </w:num>
  <w:num w:numId="3" w16cid:durableId="1919289505">
    <w:abstractNumId w:val="3"/>
  </w:num>
  <w:num w:numId="4" w16cid:durableId="1203983617">
    <w:abstractNumId w:val="13"/>
  </w:num>
  <w:num w:numId="5" w16cid:durableId="433866043">
    <w:abstractNumId w:val="9"/>
  </w:num>
  <w:num w:numId="6" w16cid:durableId="1880773622">
    <w:abstractNumId w:val="0"/>
  </w:num>
  <w:num w:numId="7" w16cid:durableId="1152671367">
    <w:abstractNumId w:val="5"/>
  </w:num>
  <w:num w:numId="8" w16cid:durableId="638072048">
    <w:abstractNumId w:val="6"/>
  </w:num>
  <w:num w:numId="9" w16cid:durableId="1035470445">
    <w:abstractNumId w:val="14"/>
  </w:num>
  <w:num w:numId="10" w16cid:durableId="988755269">
    <w:abstractNumId w:val="1"/>
  </w:num>
  <w:num w:numId="11" w16cid:durableId="139621746">
    <w:abstractNumId w:val="12"/>
  </w:num>
  <w:num w:numId="12" w16cid:durableId="332146182">
    <w:abstractNumId w:val="10"/>
  </w:num>
  <w:num w:numId="13" w16cid:durableId="2104952986">
    <w:abstractNumId w:val="4"/>
  </w:num>
  <w:num w:numId="14" w16cid:durableId="420679965">
    <w:abstractNumId w:val="8"/>
  </w:num>
  <w:num w:numId="15" w16cid:durableId="1110777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2782A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3B90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9599A"/>
    <w:rsid w:val="00096FD0"/>
    <w:rsid w:val="000A0A11"/>
    <w:rsid w:val="000A2CD7"/>
    <w:rsid w:val="000A4173"/>
    <w:rsid w:val="000A507B"/>
    <w:rsid w:val="000B05C0"/>
    <w:rsid w:val="000B1D0A"/>
    <w:rsid w:val="000B279D"/>
    <w:rsid w:val="000B3A74"/>
    <w:rsid w:val="000C26A7"/>
    <w:rsid w:val="000C2D69"/>
    <w:rsid w:val="000C52EF"/>
    <w:rsid w:val="000C5455"/>
    <w:rsid w:val="000C64A7"/>
    <w:rsid w:val="000C6B86"/>
    <w:rsid w:val="000C7126"/>
    <w:rsid w:val="000D113C"/>
    <w:rsid w:val="000D71EF"/>
    <w:rsid w:val="000D7232"/>
    <w:rsid w:val="000F2FD2"/>
    <w:rsid w:val="000F3A02"/>
    <w:rsid w:val="000F3A8C"/>
    <w:rsid w:val="000F3FD8"/>
    <w:rsid w:val="0010042A"/>
    <w:rsid w:val="00100823"/>
    <w:rsid w:val="001023A0"/>
    <w:rsid w:val="001039FB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4DC0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381B"/>
    <w:rsid w:val="001A410A"/>
    <w:rsid w:val="001A4D5D"/>
    <w:rsid w:val="001A5062"/>
    <w:rsid w:val="001A79FF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4732"/>
    <w:rsid w:val="001E5342"/>
    <w:rsid w:val="001F1B6E"/>
    <w:rsid w:val="001F2114"/>
    <w:rsid w:val="001F38D0"/>
    <w:rsid w:val="001F4E3C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16352"/>
    <w:rsid w:val="00221024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74941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B7B12"/>
    <w:rsid w:val="002C3351"/>
    <w:rsid w:val="002C3F42"/>
    <w:rsid w:val="002D04EA"/>
    <w:rsid w:val="002D10F3"/>
    <w:rsid w:val="002D14AE"/>
    <w:rsid w:val="002D5952"/>
    <w:rsid w:val="002F054F"/>
    <w:rsid w:val="002F26B9"/>
    <w:rsid w:val="002F3CD8"/>
    <w:rsid w:val="002F4D8A"/>
    <w:rsid w:val="002F536C"/>
    <w:rsid w:val="002F5598"/>
    <w:rsid w:val="002F67C9"/>
    <w:rsid w:val="00303995"/>
    <w:rsid w:val="00303CD4"/>
    <w:rsid w:val="003045F8"/>
    <w:rsid w:val="00304BA4"/>
    <w:rsid w:val="00307FBF"/>
    <w:rsid w:val="00311F7A"/>
    <w:rsid w:val="00312F73"/>
    <w:rsid w:val="00315301"/>
    <w:rsid w:val="00317A94"/>
    <w:rsid w:val="00317C77"/>
    <w:rsid w:val="00324B10"/>
    <w:rsid w:val="003252CE"/>
    <w:rsid w:val="00325C0B"/>
    <w:rsid w:val="0032679A"/>
    <w:rsid w:val="00327F13"/>
    <w:rsid w:val="00331380"/>
    <w:rsid w:val="003316D6"/>
    <w:rsid w:val="0034157B"/>
    <w:rsid w:val="00343F6D"/>
    <w:rsid w:val="00347E91"/>
    <w:rsid w:val="00351986"/>
    <w:rsid w:val="00351B76"/>
    <w:rsid w:val="00352A83"/>
    <w:rsid w:val="00352EF0"/>
    <w:rsid w:val="0035611E"/>
    <w:rsid w:val="00356481"/>
    <w:rsid w:val="003568B3"/>
    <w:rsid w:val="003620A9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78CD"/>
    <w:rsid w:val="003907F6"/>
    <w:rsid w:val="00391842"/>
    <w:rsid w:val="00395CEF"/>
    <w:rsid w:val="003A21A5"/>
    <w:rsid w:val="003A5041"/>
    <w:rsid w:val="003B010A"/>
    <w:rsid w:val="003B046D"/>
    <w:rsid w:val="003B127A"/>
    <w:rsid w:val="003B2B3A"/>
    <w:rsid w:val="003B3C90"/>
    <w:rsid w:val="003B40E0"/>
    <w:rsid w:val="003B4944"/>
    <w:rsid w:val="003B6199"/>
    <w:rsid w:val="003B6F08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2C62"/>
    <w:rsid w:val="003E319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67FB"/>
    <w:rsid w:val="00417B10"/>
    <w:rsid w:val="00417CFF"/>
    <w:rsid w:val="00422B43"/>
    <w:rsid w:val="00425878"/>
    <w:rsid w:val="00427ACF"/>
    <w:rsid w:val="00431709"/>
    <w:rsid w:val="004340C2"/>
    <w:rsid w:val="00434690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587E"/>
    <w:rsid w:val="0046615B"/>
    <w:rsid w:val="00467DD0"/>
    <w:rsid w:val="004715F2"/>
    <w:rsid w:val="004728B5"/>
    <w:rsid w:val="00473090"/>
    <w:rsid w:val="00482AA2"/>
    <w:rsid w:val="00483319"/>
    <w:rsid w:val="00483403"/>
    <w:rsid w:val="00495A76"/>
    <w:rsid w:val="00496B8F"/>
    <w:rsid w:val="004A18AA"/>
    <w:rsid w:val="004A1CAD"/>
    <w:rsid w:val="004A27C0"/>
    <w:rsid w:val="004A3741"/>
    <w:rsid w:val="004A5537"/>
    <w:rsid w:val="004B6CEC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D3ED2"/>
    <w:rsid w:val="004D7035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699"/>
    <w:rsid w:val="00554869"/>
    <w:rsid w:val="0055550D"/>
    <w:rsid w:val="005575DD"/>
    <w:rsid w:val="00561380"/>
    <w:rsid w:val="0056642B"/>
    <w:rsid w:val="00566F7F"/>
    <w:rsid w:val="0057088C"/>
    <w:rsid w:val="00571A34"/>
    <w:rsid w:val="005722DB"/>
    <w:rsid w:val="00572D8F"/>
    <w:rsid w:val="0058203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3CC5"/>
    <w:rsid w:val="005A50DF"/>
    <w:rsid w:val="005A62EF"/>
    <w:rsid w:val="005A7DB1"/>
    <w:rsid w:val="005B27C6"/>
    <w:rsid w:val="005B3D5A"/>
    <w:rsid w:val="005B55F1"/>
    <w:rsid w:val="005B5F00"/>
    <w:rsid w:val="005B7091"/>
    <w:rsid w:val="005C136A"/>
    <w:rsid w:val="005C3644"/>
    <w:rsid w:val="005C5759"/>
    <w:rsid w:val="005D190F"/>
    <w:rsid w:val="005D1F43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26B"/>
    <w:rsid w:val="00602ACD"/>
    <w:rsid w:val="006033BA"/>
    <w:rsid w:val="00605DCB"/>
    <w:rsid w:val="00607CD5"/>
    <w:rsid w:val="00611E47"/>
    <w:rsid w:val="00613EA9"/>
    <w:rsid w:val="0062185C"/>
    <w:rsid w:val="006233A9"/>
    <w:rsid w:val="0062451B"/>
    <w:rsid w:val="00625CEB"/>
    <w:rsid w:val="006334D6"/>
    <w:rsid w:val="006339FA"/>
    <w:rsid w:val="0064279B"/>
    <w:rsid w:val="00643256"/>
    <w:rsid w:val="006460AD"/>
    <w:rsid w:val="00650463"/>
    <w:rsid w:val="00651B22"/>
    <w:rsid w:val="0065248A"/>
    <w:rsid w:val="006526C3"/>
    <w:rsid w:val="0065417F"/>
    <w:rsid w:val="0065626E"/>
    <w:rsid w:val="00660EEF"/>
    <w:rsid w:val="006618DC"/>
    <w:rsid w:val="0066565D"/>
    <w:rsid w:val="00671C48"/>
    <w:rsid w:val="00675ECA"/>
    <w:rsid w:val="0067716F"/>
    <w:rsid w:val="0068314A"/>
    <w:rsid w:val="00691685"/>
    <w:rsid w:val="0069426A"/>
    <w:rsid w:val="006966C5"/>
    <w:rsid w:val="006974DE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3755"/>
    <w:rsid w:val="007141A0"/>
    <w:rsid w:val="007147DE"/>
    <w:rsid w:val="007200D5"/>
    <w:rsid w:val="00723C55"/>
    <w:rsid w:val="007251B9"/>
    <w:rsid w:val="00726D3B"/>
    <w:rsid w:val="007321D7"/>
    <w:rsid w:val="00732AC0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42DC"/>
    <w:rsid w:val="0079602B"/>
    <w:rsid w:val="00796F4C"/>
    <w:rsid w:val="0079747C"/>
    <w:rsid w:val="007A177D"/>
    <w:rsid w:val="007A5343"/>
    <w:rsid w:val="007A6A5A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7F7683"/>
    <w:rsid w:val="008006F2"/>
    <w:rsid w:val="00802138"/>
    <w:rsid w:val="0080496E"/>
    <w:rsid w:val="00804972"/>
    <w:rsid w:val="00805012"/>
    <w:rsid w:val="008067B6"/>
    <w:rsid w:val="008160E0"/>
    <w:rsid w:val="008220DE"/>
    <w:rsid w:val="00823C89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17FD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C78D3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03BF9"/>
    <w:rsid w:val="00906F6F"/>
    <w:rsid w:val="0091340B"/>
    <w:rsid w:val="00914100"/>
    <w:rsid w:val="0091581C"/>
    <w:rsid w:val="00916957"/>
    <w:rsid w:val="00920D78"/>
    <w:rsid w:val="009210FD"/>
    <w:rsid w:val="00922138"/>
    <w:rsid w:val="00922D6D"/>
    <w:rsid w:val="009239DF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37B"/>
    <w:rsid w:val="00975BA1"/>
    <w:rsid w:val="00975F03"/>
    <w:rsid w:val="00977627"/>
    <w:rsid w:val="00982D34"/>
    <w:rsid w:val="00984187"/>
    <w:rsid w:val="00984FEC"/>
    <w:rsid w:val="00985F21"/>
    <w:rsid w:val="009913A7"/>
    <w:rsid w:val="00996D4A"/>
    <w:rsid w:val="009A01DF"/>
    <w:rsid w:val="009A18B3"/>
    <w:rsid w:val="009A1D17"/>
    <w:rsid w:val="009A37D1"/>
    <w:rsid w:val="009A4819"/>
    <w:rsid w:val="009A7BEC"/>
    <w:rsid w:val="009B2DCA"/>
    <w:rsid w:val="009B3019"/>
    <w:rsid w:val="009B40B3"/>
    <w:rsid w:val="009B67DB"/>
    <w:rsid w:val="009C0F60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1A8E"/>
    <w:rsid w:val="00A12EF9"/>
    <w:rsid w:val="00A1319D"/>
    <w:rsid w:val="00A14AC0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A8D"/>
    <w:rsid w:val="00A47E02"/>
    <w:rsid w:val="00A51855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34C4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37B"/>
    <w:rsid w:val="00AC4CE4"/>
    <w:rsid w:val="00AD06AF"/>
    <w:rsid w:val="00AD286E"/>
    <w:rsid w:val="00AD3715"/>
    <w:rsid w:val="00AD5D1B"/>
    <w:rsid w:val="00AD70B7"/>
    <w:rsid w:val="00AE385F"/>
    <w:rsid w:val="00AE3F84"/>
    <w:rsid w:val="00AE47C1"/>
    <w:rsid w:val="00AF0E03"/>
    <w:rsid w:val="00AF21EB"/>
    <w:rsid w:val="00AF2D4B"/>
    <w:rsid w:val="00AF494D"/>
    <w:rsid w:val="00AF5C9D"/>
    <w:rsid w:val="00AF695B"/>
    <w:rsid w:val="00B02501"/>
    <w:rsid w:val="00B035BA"/>
    <w:rsid w:val="00B038FF"/>
    <w:rsid w:val="00B111D1"/>
    <w:rsid w:val="00B11F6D"/>
    <w:rsid w:val="00B202E4"/>
    <w:rsid w:val="00B2044A"/>
    <w:rsid w:val="00B21AA4"/>
    <w:rsid w:val="00B24492"/>
    <w:rsid w:val="00B245AA"/>
    <w:rsid w:val="00B250D9"/>
    <w:rsid w:val="00B302BA"/>
    <w:rsid w:val="00B30B81"/>
    <w:rsid w:val="00B311FB"/>
    <w:rsid w:val="00B31675"/>
    <w:rsid w:val="00B322BB"/>
    <w:rsid w:val="00B36A62"/>
    <w:rsid w:val="00B3762E"/>
    <w:rsid w:val="00B37E6C"/>
    <w:rsid w:val="00B50007"/>
    <w:rsid w:val="00B52C9E"/>
    <w:rsid w:val="00B53F69"/>
    <w:rsid w:val="00B54BB0"/>
    <w:rsid w:val="00B57F60"/>
    <w:rsid w:val="00B610E3"/>
    <w:rsid w:val="00B619FB"/>
    <w:rsid w:val="00B66E6C"/>
    <w:rsid w:val="00B71A2D"/>
    <w:rsid w:val="00B77757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19E6"/>
    <w:rsid w:val="00BE3A76"/>
    <w:rsid w:val="00BE4BD3"/>
    <w:rsid w:val="00BE6557"/>
    <w:rsid w:val="00BE6F03"/>
    <w:rsid w:val="00BE74D5"/>
    <w:rsid w:val="00BF0C0C"/>
    <w:rsid w:val="00BF41E4"/>
    <w:rsid w:val="00BF5664"/>
    <w:rsid w:val="00BF6D03"/>
    <w:rsid w:val="00C01EB5"/>
    <w:rsid w:val="00C02C86"/>
    <w:rsid w:val="00C038C9"/>
    <w:rsid w:val="00C06D57"/>
    <w:rsid w:val="00C176D1"/>
    <w:rsid w:val="00C17B8F"/>
    <w:rsid w:val="00C20F79"/>
    <w:rsid w:val="00C21A7B"/>
    <w:rsid w:val="00C232F7"/>
    <w:rsid w:val="00C25877"/>
    <w:rsid w:val="00C2686F"/>
    <w:rsid w:val="00C26B72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119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186"/>
    <w:rsid w:val="00CA6576"/>
    <w:rsid w:val="00CA7B74"/>
    <w:rsid w:val="00CB004A"/>
    <w:rsid w:val="00CB0511"/>
    <w:rsid w:val="00CB220B"/>
    <w:rsid w:val="00CB30A2"/>
    <w:rsid w:val="00CB3C6D"/>
    <w:rsid w:val="00CB52FF"/>
    <w:rsid w:val="00CB61BB"/>
    <w:rsid w:val="00CC1469"/>
    <w:rsid w:val="00CC1845"/>
    <w:rsid w:val="00CC21CC"/>
    <w:rsid w:val="00CC39D5"/>
    <w:rsid w:val="00CC5A74"/>
    <w:rsid w:val="00CC74C7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E71FF"/>
    <w:rsid w:val="00CF079C"/>
    <w:rsid w:val="00CF0AD5"/>
    <w:rsid w:val="00CF4179"/>
    <w:rsid w:val="00D00696"/>
    <w:rsid w:val="00D0195F"/>
    <w:rsid w:val="00D03C8D"/>
    <w:rsid w:val="00D10BC5"/>
    <w:rsid w:val="00D1236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51B"/>
    <w:rsid w:val="00D53953"/>
    <w:rsid w:val="00D54C1F"/>
    <w:rsid w:val="00D575C7"/>
    <w:rsid w:val="00D60D45"/>
    <w:rsid w:val="00D60DAD"/>
    <w:rsid w:val="00D616B8"/>
    <w:rsid w:val="00D6491F"/>
    <w:rsid w:val="00D6509C"/>
    <w:rsid w:val="00D66D53"/>
    <w:rsid w:val="00D6755E"/>
    <w:rsid w:val="00D70201"/>
    <w:rsid w:val="00D713ED"/>
    <w:rsid w:val="00D72866"/>
    <w:rsid w:val="00D733C0"/>
    <w:rsid w:val="00D80891"/>
    <w:rsid w:val="00D81A7C"/>
    <w:rsid w:val="00D82672"/>
    <w:rsid w:val="00D828AA"/>
    <w:rsid w:val="00D92A7F"/>
    <w:rsid w:val="00D92F03"/>
    <w:rsid w:val="00D93563"/>
    <w:rsid w:val="00D93EEB"/>
    <w:rsid w:val="00D943D3"/>
    <w:rsid w:val="00D946F5"/>
    <w:rsid w:val="00D962A2"/>
    <w:rsid w:val="00DA3B0F"/>
    <w:rsid w:val="00DA43AE"/>
    <w:rsid w:val="00DB0549"/>
    <w:rsid w:val="00DB05B8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DF6FE3"/>
    <w:rsid w:val="00E0144C"/>
    <w:rsid w:val="00E16AEB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B69A4"/>
    <w:rsid w:val="00EC0278"/>
    <w:rsid w:val="00EC26EB"/>
    <w:rsid w:val="00EC2B62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0431F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0FEA"/>
    <w:rsid w:val="00F42078"/>
    <w:rsid w:val="00F46299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6FAC"/>
    <w:rsid w:val="00F674B8"/>
    <w:rsid w:val="00F71BD0"/>
    <w:rsid w:val="00F77B86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184B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00FF46E2"/>
    <w:rsid w:val="0311CBA9"/>
    <w:rsid w:val="0498989B"/>
    <w:rsid w:val="0A92CE22"/>
    <w:rsid w:val="0B47B440"/>
    <w:rsid w:val="0D369531"/>
    <w:rsid w:val="10D900C2"/>
    <w:rsid w:val="12D35BFA"/>
    <w:rsid w:val="15CDE1C0"/>
    <w:rsid w:val="1A459FCD"/>
    <w:rsid w:val="1C799F2C"/>
    <w:rsid w:val="1C8B0719"/>
    <w:rsid w:val="1FF08A49"/>
    <w:rsid w:val="210522E9"/>
    <w:rsid w:val="2251B0A5"/>
    <w:rsid w:val="24E14C91"/>
    <w:rsid w:val="25330F82"/>
    <w:rsid w:val="253AC845"/>
    <w:rsid w:val="27800A82"/>
    <w:rsid w:val="27F06037"/>
    <w:rsid w:val="2D178A66"/>
    <w:rsid w:val="2E97A08F"/>
    <w:rsid w:val="3007D736"/>
    <w:rsid w:val="3459EB6F"/>
    <w:rsid w:val="34C98B22"/>
    <w:rsid w:val="3AD8A540"/>
    <w:rsid w:val="414C47BE"/>
    <w:rsid w:val="41A12082"/>
    <w:rsid w:val="41A95701"/>
    <w:rsid w:val="44D4D2D3"/>
    <w:rsid w:val="45C24DAA"/>
    <w:rsid w:val="47828C3C"/>
    <w:rsid w:val="478A2C6E"/>
    <w:rsid w:val="48E3811D"/>
    <w:rsid w:val="4AF06CB9"/>
    <w:rsid w:val="4B74C829"/>
    <w:rsid w:val="4C3E10C1"/>
    <w:rsid w:val="4C62BCE6"/>
    <w:rsid w:val="4C9E46BE"/>
    <w:rsid w:val="4CF41D72"/>
    <w:rsid w:val="5315700C"/>
    <w:rsid w:val="5587B0F5"/>
    <w:rsid w:val="57FE64BD"/>
    <w:rsid w:val="5C6ACFAA"/>
    <w:rsid w:val="5E2FC726"/>
    <w:rsid w:val="60DAF6BB"/>
    <w:rsid w:val="6282DDCA"/>
    <w:rsid w:val="649B0AE0"/>
    <w:rsid w:val="663E1054"/>
    <w:rsid w:val="68D409D2"/>
    <w:rsid w:val="69DEBC3B"/>
    <w:rsid w:val="6A1CB8DF"/>
    <w:rsid w:val="6A61D7E2"/>
    <w:rsid w:val="6C744902"/>
    <w:rsid w:val="6E12C160"/>
    <w:rsid w:val="75320590"/>
    <w:rsid w:val="75D5066B"/>
    <w:rsid w:val="76936DDB"/>
    <w:rsid w:val="776245F1"/>
    <w:rsid w:val="7A5D0371"/>
    <w:rsid w:val="7A668D92"/>
    <w:rsid w:val="7BF38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2B39D9-CA7D-41B3-B769-C0EE913A73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8</Words>
  <Characters>7743</Characters>
  <Application>Microsoft Office Word</Application>
  <DocSecurity>0</DocSecurity>
  <Lines>64</Lines>
  <Paragraphs>18</Paragraphs>
  <ScaleCrop>false</ScaleCrop>
  <Company>Naveed Computer LLC (04 - 2638740)</Company>
  <LinksUpToDate>false</LinksUpToDate>
  <CharactersWithSpaces>9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122</cp:revision>
  <cp:lastPrinted>2019-04-10T20:17:00Z</cp:lastPrinted>
  <dcterms:created xsi:type="dcterms:W3CDTF">2026-04-22T17:41:00Z</dcterms:created>
  <dcterms:modified xsi:type="dcterms:W3CDTF">2026-06-19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